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D4571C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48D84CB6" wp14:editId="6209DF39">
            <wp:simplePos x="0" y="0"/>
            <wp:positionH relativeFrom="column">
              <wp:posOffset>180975</wp:posOffset>
            </wp:positionH>
            <wp:positionV relativeFrom="paragraph">
              <wp:posOffset>90170</wp:posOffset>
            </wp:positionV>
            <wp:extent cx="657225" cy="723900"/>
            <wp:effectExtent l="19050" t="0" r="9525" b="0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2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621ED3BE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3AE028E" w14:textId="45D1B6CA" w:rsidR="00EE0AC5" w:rsidRPr="007A175F" w:rsidRDefault="00B72E63" w:rsidP="00083C7F">
      <w:pPr>
        <w:jc w:val="center"/>
        <w:rPr>
          <w:rFonts w:ascii="Calibri" w:hAnsi="Calibri" w:cs="Calibri"/>
          <w:b/>
          <w:bCs/>
          <w:sz w:val="28"/>
          <w:szCs w:val="28"/>
          <w:u w:val="single"/>
        </w:rPr>
      </w:pPr>
      <w:r w:rsidRPr="007A175F">
        <w:rPr>
          <w:rFonts w:ascii="Calibri" w:hAnsi="Calibri" w:cs="Calibri"/>
          <w:b/>
          <w:bCs/>
          <w:sz w:val="28"/>
          <w:szCs w:val="28"/>
          <w:u w:val="single"/>
        </w:rPr>
        <w:t>Assignment 0</w:t>
      </w:r>
      <w:r w:rsidR="00DA1B29">
        <w:rPr>
          <w:rFonts w:ascii="Calibri" w:hAnsi="Calibri" w:cs="Calibri"/>
          <w:b/>
          <w:bCs/>
          <w:sz w:val="28"/>
          <w:szCs w:val="28"/>
          <w:u w:val="single"/>
        </w:rPr>
        <w:t>2</w:t>
      </w:r>
      <w:r w:rsidR="00283CB7">
        <w:rPr>
          <w:rFonts w:ascii="Calibri" w:hAnsi="Calibri" w:cs="Calibri"/>
          <w:b/>
          <w:bCs/>
          <w:sz w:val="28"/>
          <w:szCs w:val="28"/>
          <w:u w:val="single"/>
        </w:rPr>
        <w:t xml:space="preserve"> </w:t>
      </w:r>
    </w:p>
    <w:p w14:paraId="55A4D5F4" w14:textId="61719829" w:rsidR="00485735" w:rsidRDefault="00783DF7" w:rsidP="00582E05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Spring 2023</w:t>
      </w:r>
      <w:r w:rsidR="00485735" w:rsidRPr="00BB49BC">
        <w:rPr>
          <w:rFonts w:ascii="Calibri" w:hAnsi="Calibri" w:cs="Calibri"/>
          <w:b/>
        </w:rPr>
        <w:t>)</w:t>
      </w:r>
    </w:p>
    <w:p w14:paraId="2FB0DFB6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9630" w:type="dxa"/>
        <w:tblLook w:val="04A0" w:firstRow="1" w:lastRow="0" w:firstColumn="1" w:lastColumn="0" w:noHBand="0" w:noVBand="1"/>
      </w:tblPr>
      <w:tblGrid>
        <w:gridCol w:w="1904"/>
        <w:gridCol w:w="3058"/>
        <w:gridCol w:w="4668"/>
      </w:tblGrid>
      <w:tr w:rsidR="00D91CD2" w:rsidRPr="009B007B" w14:paraId="640C10BE" w14:textId="77777777" w:rsidTr="00614F46">
        <w:trPr>
          <w:trHeight w:val="351"/>
        </w:trPr>
        <w:tc>
          <w:tcPr>
            <w:tcW w:w="1904" w:type="dxa"/>
            <w:vAlign w:val="bottom"/>
          </w:tcPr>
          <w:p w14:paraId="2F831C70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058" w:type="dxa"/>
            <w:vAlign w:val="bottom"/>
          </w:tcPr>
          <w:p w14:paraId="53E6CDED" w14:textId="5E30AD19" w:rsidR="00BB49BC" w:rsidRPr="009B007B" w:rsidRDefault="00614F46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Data Structure &amp; Algorithms</w:t>
            </w:r>
            <w:r w:rsidR="002E4FBB">
              <w:rPr>
                <w:rFonts w:ascii="Calibri" w:hAnsi="Calibri" w:cs="Calibri"/>
                <w:b/>
              </w:rPr>
              <w:t xml:space="preserve"> </w:t>
            </w:r>
            <w:r w:rsidR="00E409C7">
              <w:rPr>
                <w:rFonts w:ascii="Calibri" w:hAnsi="Calibri" w:cs="Calibri"/>
                <w:b/>
              </w:rPr>
              <w:t xml:space="preserve"> </w:t>
            </w:r>
          </w:p>
        </w:tc>
        <w:tc>
          <w:tcPr>
            <w:tcW w:w="4668" w:type="dxa"/>
            <w:vAlign w:val="bottom"/>
          </w:tcPr>
          <w:p w14:paraId="5876E3C0" w14:textId="77777777" w:rsidR="00BB49BC" w:rsidRPr="009B007B" w:rsidRDefault="00BF4715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6CA7E231" w14:textId="77777777" w:rsidTr="00614F46">
        <w:trPr>
          <w:trHeight w:val="74"/>
        </w:trPr>
        <w:tc>
          <w:tcPr>
            <w:tcW w:w="1904" w:type="dxa"/>
            <w:vAlign w:val="center"/>
          </w:tcPr>
          <w:p w14:paraId="3DEB3A9D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3058" w:type="dxa"/>
            <w:vAlign w:val="center"/>
          </w:tcPr>
          <w:p w14:paraId="043480F7" w14:textId="10035900" w:rsidR="00BB49BC" w:rsidRPr="009B007B" w:rsidRDefault="00E409C7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B72E63">
              <w:rPr>
                <w:rFonts w:ascii="Calibri" w:hAnsi="Calibri" w:cs="Calibri"/>
              </w:rPr>
              <w:t>C</w:t>
            </w:r>
            <w:r w:rsidR="00696DA8">
              <w:rPr>
                <w:rFonts w:ascii="Calibri" w:hAnsi="Calibri" w:cs="Calibri"/>
              </w:rPr>
              <w:t>-</w:t>
            </w:r>
            <w:r w:rsidR="00614F46">
              <w:rPr>
                <w:rFonts w:ascii="Calibri" w:hAnsi="Calibri" w:cs="Calibri"/>
              </w:rPr>
              <w:t>221</w:t>
            </w:r>
          </w:p>
        </w:tc>
        <w:tc>
          <w:tcPr>
            <w:tcW w:w="4668" w:type="dxa"/>
            <w:vAlign w:val="center"/>
          </w:tcPr>
          <w:p w14:paraId="6D4434BB" w14:textId="0ACC94BB" w:rsidR="00BB49BC" w:rsidRPr="009B007B" w:rsidRDefault="00BF4715" w:rsidP="0073046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E92C22">
              <w:rPr>
                <w:rFonts w:ascii="Calibri" w:hAnsi="Calibri" w:cs="Calibri"/>
                <w:b/>
              </w:rPr>
              <w:t>1</w:t>
            </w:r>
            <w:r w:rsidR="00783DF7">
              <w:rPr>
                <w:rFonts w:ascii="Calibri" w:hAnsi="Calibri" w:cs="Calibri"/>
                <w:b/>
              </w:rPr>
              <w:t>0</w:t>
            </w:r>
          </w:p>
        </w:tc>
      </w:tr>
      <w:tr w:rsidR="00D91CD2" w:rsidRPr="009B007B" w14:paraId="357AF720" w14:textId="77777777" w:rsidTr="00614F46">
        <w:trPr>
          <w:trHeight w:val="360"/>
        </w:trPr>
        <w:tc>
          <w:tcPr>
            <w:tcW w:w="1904" w:type="dxa"/>
            <w:vAlign w:val="center"/>
          </w:tcPr>
          <w:p w14:paraId="7F9D602B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3058" w:type="dxa"/>
            <w:vAlign w:val="center"/>
          </w:tcPr>
          <w:p w14:paraId="537F40E4" w14:textId="3AC4B7CD" w:rsidR="00BB49BC" w:rsidRPr="009B007B" w:rsidRDefault="0029022A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s. </w:t>
            </w:r>
            <w:proofErr w:type="spellStart"/>
            <w:r>
              <w:rPr>
                <w:rFonts w:ascii="Calibri" w:hAnsi="Calibri" w:cs="Calibri"/>
              </w:rPr>
              <w:t>Zupash</w:t>
            </w:r>
            <w:proofErr w:type="spellEnd"/>
            <w:r>
              <w:rPr>
                <w:rFonts w:ascii="Calibri" w:hAnsi="Calibri" w:cs="Calibri"/>
              </w:rPr>
              <w:t xml:space="preserve"> </w:t>
            </w:r>
            <w:proofErr w:type="spellStart"/>
            <w:r>
              <w:rPr>
                <w:rFonts w:ascii="Calibri" w:hAnsi="Calibri" w:cs="Calibri"/>
              </w:rPr>
              <w:t>Awais</w:t>
            </w:r>
            <w:proofErr w:type="spellEnd"/>
          </w:p>
        </w:tc>
        <w:tc>
          <w:tcPr>
            <w:tcW w:w="4668" w:type="dxa"/>
          </w:tcPr>
          <w:p w14:paraId="53E93AA0" w14:textId="330FAFAE" w:rsidR="00BB49BC" w:rsidRPr="009D7249" w:rsidRDefault="007954FE" w:rsidP="00614F46">
            <w:pPr>
              <w:ind w:left="-530"/>
              <w:rPr>
                <w:rFonts w:ascii="Calibri" w:hAnsi="Calibri" w:cs="Calibri"/>
                <w:b/>
                <w:bCs/>
                <w:color w:val="FF0000"/>
                <w:u w:val="single"/>
              </w:rPr>
            </w:pPr>
            <w:r>
              <w:rPr>
                <w:rFonts w:ascii="Calibri" w:hAnsi="Calibri" w:cs="Calibri"/>
                <w:b/>
                <w:bCs/>
                <w:color w:val="FF0000"/>
                <w:u w:val="single"/>
              </w:rPr>
              <w:t xml:space="preserve">        </w:t>
            </w:r>
            <w:r w:rsidRPr="007954FE">
              <w:rPr>
                <w:rFonts w:ascii="Calibri" w:hAnsi="Calibri" w:cs="Calibri"/>
                <w:b/>
                <w:bCs/>
                <w:color w:val="FF0000"/>
              </w:rPr>
              <w:t xml:space="preserve">       </w:t>
            </w:r>
            <w:r w:rsidR="009D7249" w:rsidRPr="009D7249">
              <w:rPr>
                <w:rFonts w:ascii="Calibri" w:hAnsi="Calibri" w:cs="Calibri"/>
                <w:b/>
                <w:bCs/>
                <w:color w:val="FF0000"/>
                <w:u w:val="single"/>
              </w:rPr>
              <w:t xml:space="preserve">Deadline: </w:t>
            </w:r>
            <w:r w:rsidR="00DA1B29">
              <w:rPr>
                <w:rFonts w:ascii="Calibri" w:hAnsi="Calibri" w:cs="Calibri"/>
                <w:b/>
                <w:bCs/>
                <w:color w:val="FF0000"/>
                <w:u w:val="single"/>
              </w:rPr>
              <w:t>6</w:t>
            </w:r>
            <w:r w:rsidR="00264D6D" w:rsidRPr="00264D6D">
              <w:rPr>
                <w:rFonts w:ascii="Calibri" w:hAnsi="Calibri" w:cs="Calibri"/>
                <w:b/>
                <w:bCs/>
                <w:color w:val="FF0000"/>
                <w:u w:val="single"/>
                <w:vertAlign w:val="superscript"/>
              </w:rPr>
              <w:t>th</w:t>
            </w:r>
            <w:r w:rsidR="00DA1B29">
              <w:rPr>
                <w:rFonts w:ascii="Calibri" w:hAnsi="Calibri" w:cs="Calibri"/>
                <w:b/>
                <w:bCs/>
                <w:color w:val="FF0000"/>
                <w:u w:val="single"/>
                <w:vertAlign w:val="superscript"/>
              </w:rPr>
              <w:t xml:space="preserve"> </w:t>
            </w:r>
            <w:r w:rsidR="00DA1B29">
              <w:rPr>
                <w:rFonts w:ascii="Calibri" w:hAnsi="Calibri" w:cs="Calibri"/>
                <w:b/>
                <w:bCs/>
                <w:color w:val="FF0000"/>
                <w:u w:val="single"/>
              </w:rPr>
              <w:t>April</w:t>
            </w:r>
            <w:r w:rsidR="009D7249" w:rsidRPr="009D7249">
              <w:rPr>
                <w:rFonts w:ascii="Calibri" w:hAnsi="Calibri" w:cs="Calibri"/>
                <w:b/>
                <w:bCs/>
                <w:color w:val="FF0000"/>
                <w:u w:val="single"/>
              </w:rPr>
              <w:t xml:space="preserve"> 202</w:t>
            </w:r>
            <w:r w:rsidR="00614F46">
              <w:rPr>
                <w:rFonts w:ascii="Calibri" w:hAnsi="Calibri" w:cs="Calibri"/>
                <w:b/>
                <w:bCs/>
                <w:color w:val="FF0000"/>
                <w:u w:val="single"/>
              </w:rPr>
              <w:t>3</w:t>
            </w:r>
            <w:r w:rsidR="009D7249" w:rsidRPr="009D7249">
              <w:rPr>
                <w:rFonts w:ascii="Calibri" w:hAnsi="Calibri" w:cs="Calibri"/>
                <w:b/>
                <w:bCs/>
                <w:color w:val="9BBB59" w:themeColor="accent3"/>
                <w:sz w:val="16"/>
                <w:szCs w:val="16"/>
                <w:u w:val="single"/>
              </w:rPr>
              <w:t xml:space="preserve">(11: </w:t>
            </w:r>
            <w:r w:rsidR="00EA2429">
              <w:rPr>
                <w:rFonts w:ascii="Calibri" w:hAnsi="Calibri" w:cs="Calibri"/>
                <w:b/>
                <w:bCs/>
                <w:color w:val="9BBB59" w:themeColor="accent3"/>
                <w:sz w:val="16"/>
                <w:szCs w:val="16"/>
                <w:u w:val="single"/>
              </w:rPr>
              <w:t>00</w:t>
            </w:r>
            <w:r w:rsidR="009D7249" w:rsidRPr="009D7249">
              <w:rPr>
                <w:rFonts w:ascii="Calibri" w:hAnsi="Calibri" w:cs="Calibri"/>
                <w:b/>
                <w:bCs/>
                <w:color w:val="9BBB59" w:themeColor="accent3"/>
                <w:sz w:val="16"/>
                <w:szCs w:val="16"/>
                <w:u w:val="single"/>
              </w:rPr>
              <w:t xml:space="preserve"> PM)</w:t>
            </w:r>
          </w:p>
        </w:tc>
      </w:tr>
    </w:tbl>
    <w:p w14:paraId="496748C9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01D308C0" wp14:editId="2FC572DD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5D32A6A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" strokeweight="4.5pt">
                <v:stroke linestyle="thinThick"/>
              </v:line>
            </w:pict>
          </mc:Fallback>
        </mc:AlternateContent>
      </w:r>
    </w:p>
    <w:p w14:paraId="1A602FC6" w14:textId="005E40B1" w:rsidR="003B6A73" w:rsidRPr="00572ED3" w:rsidRDefault="00D33F10" w:rsidP="000B6C4B">
      <w:r>
        <w:t>Name</w:t>
      </w:r>
      <w:r w:rsidR="001659E8">
        <w:t xml:space="preserve">: </w:t>
      </w:r>
      <w:r w:rsidR="001659E8" w:rsidRPr="007A175F">
        <w:rPr>
          <w:u w:val="single"/>
        </w:rPr>
        <w:t>_</w:t>
      </w:r>
      <w:r w:rsidR="00635864">
        <w:rPr>
          <w:u w:val="single"/>
        </w:rPr>
        <w:t>AFFAN AHMAD</w:t>
      </w:r>
      <w:r w:rsidR="00CF2660" w:rsidRPr="007A175F">
        <w:rPr>
          <w:u w:val="single"/>
        </w:rPr>
        <w:t>_</w:t>
      </w:r>
      <w:r w:rsidR="00CF2660">
        <w:t xml:space="preserve">__ </w:t>
      </w:r>
      <w:r w:rsidR="00D97423">
        <w:t>E</w:t>
      </w:r>
      <w:r w:rsidR="00CF2660">
        <w:t>nroll No</w:t>
      </w:r>
      <w:r w:rsidR="001659E8">
        <w:t xml:space="preserve">: </w:t>
      </w:r>
      <w:r w:rsidR="001659E8" w:rsidRPr="007A175F">
        <w:rPr>
          <w:u w:val="single"/>
        </w:rPr>
        <w:t>_</w:t>
      </w:r>
      <w:r w:rsidR="00635864">
        <w:rPr>
          <w:u w:val="single"/>
        </w:rPr>
        <w:t>03-134221-003</w:t>
      </w:r>
      <w:r w:rsidR="00CF2660" w:rsidRPr="007A175F">
        <w:rPr>
          <w:u w:val="single"/>
        </w:rPr>
        <w:t>_</w:t>
      </w:r>
      <w:r w:rsidR="00CF2660">
        <w:t>_</w:t>
      </w:r>
      <w:r w:rsidR="001659E8">
        <w:t xml:space="preserve"> </w:t>
      </w:r>
      <w:r w:rsidR="007D6F2C">
        <w:t>Section</w:t>
      </w:r>
      <w:r w:rsidR="001659E8">
        <w:t>:</w:t>
      </w:r>
      <w:r w:rsidR="001659E8" w:rsidRPr="007A175F">
        <w:rPr>
          <w:u w:val="single"/>
        </w:rPr>
        <w:t xml:space="preserve"> </w:t>
      </w:r>
      <w:proofErr w:type="gramStart"/>
      <w:r w:rsidR="00635864">
        <w:rPr>
          <w:u w:val="single"/>
        </w:rPr>
        <w:t>BS(</w:t>
      </w:r>
      <w:proofErr w:type="spellStart"/>
      <w:proofErr w:type="gramEnd"/>
      <w:r w:rsidR="00635864">
        <w:rPr>
          <w:u w:val="single"/>
        </w:rPr>
        <w:t>cs</w:t>
      </w:r>
      <w:proofErr w:type="spellEnd"/>
      <w:r w:rsidR="00635864">
        <w:rPr>
          <w:u w:val="single"/>
        </w:rPr>
        <w:t>)3A</w:t>
      </w:r>
      <w:r w:rsidR="001659E8" w:rsidRPr="007A175F">
        <w:rPr>
          <w:u w:val="single"/>
        </w:rPr>
        <w:t>____</w:t>
      </w:r>
    </w:p>
    <w:p w14:paraId="77156FDB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55ACF49F" wp14:editId="44D44401">
                <wp:simplePos x="0" y="0"/>
                <wp:positionH relativeFrom="margin">
                  <wp:align>left</wp:align>
                </wp:positionH>
                <wp:positionV relativeFrom="paragraph">
                  <wp:posOffset>139286</wp:posOffset>
                </wp:positionV>
                <wp:extent cx="5846500" cy="20706"/>
                <wp:effectExtent l="0" t="19050" r="40005" b="5588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846500" cy="20706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38554B1" id="Line 33" o:spid="_x0000_s1026" style="position:absolute;flip:y;z-index:251656704;visibility:visible;mso-wrap-style:square;mso-width-percent:0;mso-height-percent:0;mso-wrap-distance-left:9pt;mso-wrap-distance-top:-8e-5mm;mso-wrap-distance-right:9pt;mso-wrap-distance-bottom:-8e-5mm;mso-position-horizontal:left;mso-position-horizontal-relative:margin;mso-position-vertical:absolute;mso-position-vertical-relative:text;mso-width-percent:0;mso-height-percent:0;mso-width-relative:page;mso-height-relative:page" from="0,10.95pt" to="460.3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" strokeweight="4.5pt">
                <v:stroke linestyle="thinThick"/>
                <w10:wrap anchorx="margin"/>
              </v:line>
            </w:pict>
          </mc:Fallback>
        </mc:AlternateContent>
      </w:r>
    </w:p>
    <w:p w14:paraId="0C7115DB" w14:textId="50F88204" w:rsidR="00696DA8" w:rsidRDefault="00B72E63" w:rsidP="00B72E63">
      <w:pPr>
        <w:pStyle w:val="SUBHEADING"/>
        <w:spacing w:before="120" w:after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structions: </w:t>
      </w:r>
    </w:p>
    <w:p w14:paraId="3443E536" w14:textId="50308FA8" w:rsidR="00B86292" w:rsidRDefault="00B86292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b w:val="0"/>
          <w:bCs/>
          <w:sz w:val="24"/>
          <w:szCs w:val="20"/>
          <w:u w:val="none"/>
        </w:rPr>
      </w:pPr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Understanding each question is a part of the assignment. </w:t>
      </w:r>
    </w:p>
    <w:p w14:paraId="4059297C" w14:textId="10AD73D1" w:rsidR="007D6F2C" w:rsidRDefault="007D6F2C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b w:val="0"/>
          <w:bCs/>
          <w:sz w:val="24"/>
          <w:szCs w:val="20"/>
          <w:u w:val="none"/>
        </w:rPr>
      </w:pPr>
      <w:bookmarkStart w:id="0" w:name="_GoBack"/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Solve the assignment with full honesty. Leave the question that is not clear to you or you </w:t>
      </w:r>
      <w:bookmarkEnd w:id="0"/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are not able to solve, we will discuss it in the class for better understanding. </w:t>
      </w:r>
    </w:p>
    <w:p w14:paraId="5271BBDC" w14:textId="79DAE3EF" w:rsidR="007D6F2C" w:rsidRDefault="007D6F2C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b w:val="0"/>
          <w:bCs/>
          <w:sz w:val="24"/>
          <w:szCs w:val="20"/>
          <w:u w:val="none"/>
        </w:rPr>
      </w:pPr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Try to think of a solution of your own. If 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>you wil</w:t>
      </w:r>
      <w:r w:rsidR="008A4869">
        <w:rPr>
          <w:rFonts w:asciiTheme="majorBidi" w:hAnsiTheme="majorBidi" w:cstheme="majorBidi"/>
          <w:b w:val="0"/>
          <w:bCs/>
          <w:sz w:val="24"/>
          <w:szCs w:val="20"/>
          <w:u w:val="none"/>
        </w:rPr>
        <w:t>l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keep</w:t>
      </w:r>
      <w:r w:rsidR="008A4869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on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searching </w:t>
      </w:r>
      <w:r w:rsidR="00314C78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for 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>solutions on</w:t>
      </w:r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Google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>, it</w:t>
      </w:r>
      <w:r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will not make your 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>problem-solving ability strong. This assignment is to sharp</w:t>
      </w:r>
      <w:r w:rsidR="00314C78">
        <w:rPr>
          <w:rFonts w:asciiTheme="majorBidi" w:hAnsiTheme="majorBidi" w:cstheme="majorBidi"/>
          <w:b w:val="0"/>
          <w:bCs/>
          <w:sz w:val="24"/>
          <w:szCs w:val="20"/>
          <w:u w:val="none"/>
        </w:rPr>
        <w:t>en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your mind </w:t>
      </w:r>
      <w:r w:rsidR="009C6101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a bit 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>or mak</w:t>
      </w:r>
      <w:r w:rsidR="00314C78">
        <w:rPr>
          <w:rFonts w:asciiTheme="majorBidi" w:hAnsiTheme="majorBidi" w:cstheme="majorBidi"/>
          <w:b w:val="0"/>
          <w:bCs/>
          <w:sz w:val="24"/>
          <w:szCs w:val="20"/>
          <w:u w:val="none"/>
        </w:rPr>
        <w:t>e</w:t>
      </w:r>
      <w:r w:rsidR="00B86292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 you able to solve/think of a solution for any problem</w:t>
      </w:r>
      <w:r w:rsidR="009C6101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. </w:t>
      </w:r>
    </w:p>
    <w:p w14:paraId="6499E5CC" w14:textId="31D5AF63" w:rsidR="00B86292" w:rsidRDefault="00B86292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bCs/>
          <w:sz w:val="24"/>
          <w:szCs w:val="20"/>
          <w:u w:val="none"/>
        </w:rPr>
      </w:pPr>
      <w:r w:rsidRPr="00730460">
        <w:rPr>
          <w:rFonts w:asciiTheme="majorBidi" w:hAnsiTheme="majorBidi" w:cstheme="majorBidi"/>
          <w:bCs/>
          <w:sz w:val="24"/>
          <w:szCs w:val="20"/>
          <w:u w:val="none"/>
        </w:rPr>
        <w:t xml:space="preserve">Copied assignments (from each other) will be awarded </w:t>
      </w:r>
      <w:r w:rsidRPr="00730460">
        <w:rPr>
          <w:rFonts w:asciiTheme="majorBidi" w:hAnsiTheme="majorBidi" w:cstheme="majorBidi"/>
          <w:bCs/>
          <w:color w:val="FF0000"/>
          <w:sz w:val="24"/>
          <w:szCs w:val="20"/>
          <w:u w:val="none"/>
        </w:rPr>
        <w:t>ZERO</w:t>
      </w:r>
      <w:r w:rsidRPr="00730460">
        <w:rPr>
          <w:rFonts w:asciiTheme="majorBidi" w:hAnsiTheme="majorBidi" w:cstheme="majorBidi"/>
          <w:bCs/>
          <w:sz w:val="24"/>
          <w:szCs w:val="20"/>
          <w:u w:val="none"/>
        </w:rPr>
        <w:t>.</w:t>
      </w:r>
    </w:p>
    <w:p w14:paraId="4AB2A277" w14:textId="1C532E5A" w:rsidR="00614F46" w:rsidRPr="00730460" w:rsidRDefault="00614F46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bCs/>
          <w:sz w:val="24"/>
          <w:szCs w:val="20"/>
          <w:u w:val="none"/>
        </w:rPr>
      </w:pPr>
      <w:r>
        <w:rPr>
          <w:rFonts w:asciiTheme="majorBidi" w:hAnsiTheme="majorBidi" w:cstheme="majorBidi"/>
          <w:bCs/>
          <w:sz w:val="24"/>
          <w:szCs w:val="20"/>
          <w:u w:val="none"/>
        </w:rPr>
        <w:t xml:space="preserve">Trying </w:t>
      </w:r>
      <w:proofErr w:type="spellStart"/>
      <w:r w:rsidRPr="00614F46">
        <w:rPr>
          <w:rFonts w:asciiTheme="majorBidi" w:hAnsiTheme="majorBidi" w:cstheme="majorBidi"/>
          <w:bCs/>
          <w:color w:val="FF0000"/>
          <w:sz w:val="24"/>
          <w:szCs w:val="20"/>
        </w:rPr>
        <w:t>ChatGPT</w:t>
      </w:r>
      <w:proofErr w:type="spellEnd"/>
      <w:r w:rsidRPr="00614F46">
        <w:rPr>
          <w:rFonts w:asciiTheme="majorBidi" w:hAnsiTheme="majorBidi" w:cstheme="majorBidi"/>
          <w:bCs/>
          <w:color w:val="FF0000"/>
          <w:sz w:val="24"/>
          <w:szCs w:val="20"/>
        </w:rPr>
        <w:t xml:space="preserve"> </w:t>
      </w:r>
      <w:r>
        <w:rPr>
          <w:rFonts w:asciiTheme="majorBidi" w:hAnsiTheme="majorBidi" w:cstheme="majorBidi"/>
          <w:bCs/>
          <w:sz w:val="24"/>
          <w:szCs w:val="20"/>
          <w:u w:val="none"/>
        </w:rPr>
        <w:t xml:space="preserve">is totally prohibited. It won’t be available for you in Exam so don’t put your future in </w:t>
      </w:r>
      <w:r w:rsidRPr="00614F46">
        <w:rPr>
          <w:rFonts w:asciiTheme="majorBidi" w:hAnsiTheme="majorBidi" w:cstheme="majorBidi"/>
          <w:bCs/>
          <w:color w:val="FF0000"/>
          <w:sz w:val="24"/>
          <w:szCs w:val="20"/>
          <w:u w:val="none"/>
        </w:rPr>
        <w:t>DANGER.</w:t>
      </w:r>
      <w:r>
        <w:rPr>
          <w:rFonts w:asciiTheme="majorBidi" w:hAnsiTheme="majorBidi" w:cstheme="majorBidi"/>
          <w:bCs/>
          <w:sz w:val="24"/>
          <w:szCs w:val="20"/>
          <w:u w:val="none"/>
        </w:rPr>
        <w:t xml:space="preserve"> </w:t>
      </w:r>
    </w:p>
    <w:p w14:paraId="001AAE2E" w14:textId="663290C9" w:rsidR="009D7249" w:rsidRDefault="00314C78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</w:pPr>
      <w:r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The a</w:t>
      </w:r>
      <w:r w:rsidR="009D7249" w:rsidRPr="009D7249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ssignment is to be submitted in </w:t>
      </w:r>
      <w:r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the </w:t>
      </w:r>
      <w:r w:rsidR="009D7249" w:rsidRPr="009D7249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soft form on LMS till the deadline mentioned above. Bring hardcopy (printed)</w:t>
      </w:r>
      <w:r w:rsidR="009D7249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 of your solved assignment</w:t>
      </w:r>
      <w:r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 on </w:t>
      </w:r>
      <w:r w:rsidR="00614F46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Frida</w:t>
      </w:r>
      <w:r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y(</w:t>
      </w:r>
      <w:r w:rsidR="00DA1B29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7</w:t>
      </w:r>
      <w:r w:rsidR="00264D6D" w:rsidRPr="00264D6D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  <w:vertAlign w:val="superscript"/>
        </w:rPr>
        <w:t>th</w:t>
      </w:r>
      <w:r w:rsidR="00264D6D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 </w:t>
      </w:r>
      <w:r w:rsidR="00DA1B29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April</w:t>
      </w:r>
      <w:r w:rsidR="00614F46"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 xml:space="preserve"> 2023</w:t>
      </w:r>
      <w:r>
        <w:rPr>
          <w:rFonts w:asciiTheme="majorBidi" w:hAnsiTheme="majorBidi" w:cstheme="majorBidi"/>
          <w:i/>
          <w:iCs/>
          <w:color w:val="FF0000"/>
          <w:sz w:val="24"/>
          <w:szCs w:val="20"/>
          <w:u w:val="none"/>
        </w:rPr>
        <w:t>)</w:t>
      </w:r>
    </w:p>
    <w:p w14:paraId="0F7AEE92" w14:textId="01B43D2A" w:rsidR="009D7249" w:rsidRPr="009D7249" w:rsidRDefault="009D7249" w:rsidP="00847194">
      <w:pPr>
        <w:pStyle w:val="SUBHEADING"/>
        <w:numPr>
          <w:ilvl w:val="0"/>
          <w:numId w:val="2"/>
        </w:numPr>
        <w:pBdr>
          <w:bottom w:val="single" w:sz="24" w:space="1" w:color="auto"/>
        </w:pBdr>
        <w:spacing w:after="0"/>
        <w:rPr>
          <w:rFonts w:asciiTheme="majorBidi" w:hAnsiTheme="majorBidi" w:cstheme="majorBidi"/>
          <w:i/>
          <w:iCs/>
          <w:sz w:val="24"/>
          <w:szCs w:val="20"/>
          <w:u w:val="none"/>
        </w:rPr>
      </w:pPr>
      <w:r w:rsidRPr="009D7249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No need to take </w:t>
      </w:r>
      <w:r w:rsidR="00314C78">
        <w:rPr>
          <w:rFonts w:asciiTheme="majorBidi" w:hAnsiTheme="majorBidi" w:cstheme="majorBidi"/>
          <w:b w:val="0"/>
          <w:bCs/>
          <w:sz w:val="24"/>
          <w:szCs w:val="20"/>
          <w:u w:val="none"/>
        </w:rPr>
        <w:t xml:space="preserve">a </w:t>
      </w:r>
      <w:r w:rsidRPr="009D7249">
        <w:rPr>
          <w:rFonts w:asciiTheme="majorBidi" w:hAnsiTheme="majorBidi" w:cstheme="majorBidi"/>
          <w:b w:val="0"/>
          <w:bCs/>
          <w:sz w:val="24"/>
          <w:szCs w:val="20"/>
          <w:u w:val="none"/>
        </w:rPr>
        <w:t>colored print or bring the assignment in files. Submit it as a normal black and white stapled paper</w:t>
      </w:r>
    </w:p>
    <w:p w14:paraId="42D9F263" w14:textId="77777777" w:rsidR="009C6101" w:rsidRDefault="009C6101" w:rsidP="003725EA">
      <w:pPr>
        <w:rPr>
          <w:b/>
          <w:i/>
          <w:iCs/>
          <w:color w:val="FF0000"/>
        </w:rPr>
      </w:pPr>
    </w:p>
    <w:p w14:paraId="15E2A675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4FABB145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414B498F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5BFF4081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2B4184D8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020B20C1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581B96D2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078FA7B1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64A1992F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5F84BBBE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222618F8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3F4F356F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0C9A476E" w14:textId="77777777" w:rsidR="009D7249" w:rsidRDefault="009D7249" w:rsidP="009D7249">
      <w:pPr>
        <w:jc w:val="center"/>
        <w:rPr>
          <w:b/>
          <w:i/>
          <w:iCs/>
          <w:color w:val="FF0000"/>
        </w:rPr>
      </w:pPr>
    </w:p>
    <w:p w14:paraId="7A9B2F13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2E69DC4C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2E352BD9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48DFEE4F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51C63BAB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3CEBE956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41635665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1AF6257A" w14:textId="77777777" w:rsidR="00314C78" w:rsidRDefault="00314C78" w:rsidP="009D7249">
      <w:pPr>
        <w:jc w:val="center"/>
        <w:rPr>
          <w:b/>
          <w:i/>
          <w:iCs/>
          <w:color w:val="FF0000"/>
        </w:rPr>
      </w:pPr>
    </w:p>
    <w:p w14:paraId="2574DA7B" w14:textId="128CAE62" w:rsidR="00BD6C90" w:rsidRPr="003725EA" w:rsidRDefault="003725EA" w:rsidP="009D7249">
      <w:pPr>
        <w:jc w:val="center"/>
        <w:rPr>
          <w:b/>
          <w:i/>
          <w:iCs/>
          <w:color w:val="FF0000"/>
        </w:rPr>
      </w:pPr>
      <w:r>
        <w:rPr>
          <w:b/>
          <w:i/>
          <w:iCs/>
          <w:color w:val="FF0000"/>
        </w:rPr>
        <w:t>**</w:t>
      </w:r>
      <w:r w:rsidR="008A2509" w:rsidRPr="003725EA">
        <w:rPr>
          <w:b/>
          <w:i/>
          <w:iCs/>
          <w:color w:val="FF0000"/>
        </w:rPr>
        <w:t xml:space="preserve">Provide </w:t>
      </w:r>
      <w:r w:rsidR="00314C78">
        <w:rPr>
          <w:b/>
          <w:i/>
          <w:iCs/>
          <w:color w:val="FF0000"/>
        </w:rPr>
        <w:t xml:space="preserve">the </w:t>
      </w:r>
      <w:r w:rsidR="008A2509" w:rsidRPr="003725EA">
        <w:rPr>
          <w:b/>
          <w:i/>
          <w:iCs/>
          <w:color w:val="FF0000"/>
        </w:rPr>
        <w:t>solution</w:t>
      </w:r>
      <w:r w:rsidR="009458E3">
        <w:rPr>
          <w:b/>
          <w:i/>
          <w:iCs/>
          <w:color w:val="FF0000"/>
        </w:rPr>
        <w:t xml:space="preserve"> </w:t>
      </w:r>
      <w:r w:rsidR="009D7249">
        <w:rPr>
          <w:b/>
          <w:i/>
          <w:iCs/>
          <w:color w:val="FF0000"/>
        </w:rPr>
        <w:t>in the box for each question</w:t>
      </w:r>
      <w:r>
        <w:rPr>
          <w:b/>
          <w:i/>
          <w:iCs/>
          <w:color w:val="FF0000"/>
        </w:rPr>
        <w:t>**</w:t>
      </w:r>
    </w:p>
    <w:p w14:paraId="0FC5AF4F" w14:textId="77777777" w:rsidR="00591DF1" w:rsidRDefault="00591DF1" w:rsidP="009E710F">
      <w:pPr>
        <w:rPr>
          <w:b/>
          <w:u w:val="single"/>
        </w:rPr>
      </w:pPr>
    </w:p>
    <w:p w14:paraId="0EEE641F" w14:textId="2B8A9A54" w:rsidR="009E710F" w:rsidRPr="00C90260" w:rsidRDefault="008A4869" w:rsidP="009E710F">
      <w:pPr>
        <w:rPr>
          <w:b/>
          <w:sz w:val="28"/>
          <w:u w:val="single"/>
        </w:rPr>
      </w:pPr>
      <w:r w:rsidRPr="00C90260">
        <w:rPr>
          <w:b/>
          <w:sz w:val="28"/>
          <w:u w:val="single"/>
        </w:rPr>
        <w:t>Question</w:t>
      </w:r>
      <w:r w:rsidR="009E710F" w:rsidRPr="00C90260">
        <w:rPr>
          <w:b/>
          <w:sz w:val="28"/>
          <w:u w:val="single"/>
        </w:rPr>
        <w:t xml:space="preserve"> 1</w:t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</w:r>
      <w:r w:rsidR="009C6101" w:rsidRPr="00C90260">
        <w:rPr>
          <w:b/>
          <w:sz w:val="28"/>
          <w:u w:val="single"/>
        </w:rPr>
        <w:tab/>
        <w:t xml:space="preserve">           </w:t>
      </w:r>
      <w:r w:rsidR="009C6101" w:rsidRPr="00C90260">
        <w:rPr>
          <w:b/>
          <w:sz w:val="28"/>
          <w:u w:val="single"/>
        </w:rPr>
        <w:tab/>
        <w:t xml:space="preserve">       Marks: </w:t>
      </w:r>
      <w:r w:rsidR="00FF6F00">
        <w:rPr>
          <w:b/>
          <w:sz w:val="28"/>
          <w:u w:val="single"/>
        </w:rPr>
        <w:t>10</w:t>
      </w:r>
    </w:p>
    <w:p w14:paraId="152B7D99" w14:textId="66B92162" w:rsidR="00C01E3C" w:rsidRDefault="00636B55" w:rsidP="00C01E3C">
      <w:pPr>
        <w:autoSpaceDE w:val="0"/>
        <w:autoSpaceDN w:val="0"/>
        <w:adjustRightInd w:val="0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Use the given singly linked list code given in the class and add the following functions in the list class. </w:t>
      </w:r>
    </w:p>
    <w:p w14:paraId="2CB08832" w14:textId="35AB8071" w:rsidR="00C01E3C" w:rsidRDefault="00C01E3C" w:rsidP="00636B55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ReverseDisplay</w:t>
      </w:r>
      <w:proofErr w:type="spellEnd"/>
    </w:p>
    <w:p w14:paraId="0F6B4C0A" w14:textId="20E9D183" w:rsidR="00636B55" w:rsidRDefault="00636B55" w:rsidP="00636B55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CountAllNodes</w:t>
      </w:r>
      <w:proofErr w:type="spellEnd"/>
    </w:p>
    <w:p w14:paraId="4BCAA205" w14:textId="2B342350" w:rsidR="00636B55" w:rsidRPr="00636B55" w:rsidRDefault="00636B55" w:rsidP="00636B55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InsertionSort</w:t>
      </w:r>
      <w:proofErr w:type="spellEnd"/>
      <w:r>
        <w:rPr>
          <w:b/>
          <w:sz w:val="28"/>
          <w:szCs w:val="28"/>
        </w:rPr>
        <w:t xml:space="preserve"> (Sort the List)</w:t>
      </w:r>
    </w:p>
    <w:p w14:paraId="4F100A3B" w14:textId="2B64F6ED" w:rsidR="00C01E3C" w:rsidRDefault="00C01E3C" w:rsidP="00C01E3C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earchAny</w:t>
      </w:r>
      <w:proofErr w:type="spellEnd"/>
      <w:r w:rsidR="00636B55">
        <w:rPr>
          <w:b/>
          <w:sz w:val="28"/>
          <w:szCs w:val="28"/>
        </w:rPr>
        <w:t xml:space="preserve"> (Use Binary Search)</w:t>
      </w:r>
    </w:p>
    <w:p w14:paraId="089BCB7A" w14:textId="356557FE" w:rsidR="00C90260" w:rsidRDefault="00C01E3C" w:rsidP="00C01E3C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 w:rsidRPr="00C01E3C">
        <w:rPr>
          <w:b/>
          <w:sz w:val="28"/>
          <w:szCs w:val="28"/>
        </w:rPr>
        <w:t>UpdateAny</w:t>
      </w:r>
      <w:proofErr w:type="spellEnd"/>
    </w:p>
    <w:p w14:paraId="0BED8DF5" w14:textId="0A3B6C56" w:rsidR="00C01E3C" w:rsidRDefault="00636B55" w:rsidP="00C01E3C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DeleteAlternateNodes</w:t>
      </w:r>
      <w:proofErr w:type="spellEnd"/>
      <w:r>
        <w:rPr>
          <w:b/>
          <w:sz w:val="28"/>
          <w:szCs w:val="28"/>
        </w:rPr>
        <w:t xml:space="preserve"> (delete alternate nodes of the list)</w:t>
      </w:r>
    </w:p>
    <w:p w14:paraId="2D96B95A" w14:textId="051C83FF" w:rsidR="00636B55" w:rsidRDefault="00636B55" w:rsidP="00C01E3C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CheckPositiveNodes</w:t>
      </w:r>
      <w:proofErr w:type="spellEnd"/>
      <w:r>
        <w:rPr>
          <w:b/>
          <w:sz w:val="28"/>
          <w:szCs w:val="28"/>
        </w:rPr>
        <w:t xml:space="preserve"> </w:t>
      </w:r>
    </w:p>
    <w:p w14:paraId="320077D3" w14:textId="39CD15CA" w:rsidR="00636B55" w:rsidRDefault="00636B55" w:rsidP="00C01E3C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CheckNegativeNodes</w:t>
      </w:r>
      <w:proofErr w:type="spellEnd"/>
    </w:p>
    <w:p w14:paraId="0BC9B00A" w14:textId="2B71E6E1" w:rsidR="00636B55" w:rsidRDefault="00636B55" w:rsidP="00636B55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plitTheList</w:t>
      </w:r>
      <w:proofErr w:type="spellEnd"/>
      <w:r>
        <w:rPr>
          <w:b/>
          <w:sz w:val="28"/>
          <w:szCs w:val="28"/>
        </w:rPr>
        <w:t xml:space="preserve"> (Split the list </w:t>
      </w:r>
      <w:r w:rsidR="000B560C">
        <w:rPr>
          <w:b/>
          <w:sz w:val="28"/>
          <w:szCs w:val="28"/>
        </w:rPr>
        <w:t xml:space="preserve">to </w:t>
      </w:r>
      <w:r>
        <w:rPr>
          <w:b/>
          <w:sz w:val="28"/>
          <w:szCs w:val="28"/>
        </w:rPr>
        <w:t>make two</w:t>
      </w:r>
      <w:r w:rsidR="000B560C">
        <w:rPr>
          <w:b/>
          <w:sz w:val="28"/>
          <w:szCs w:val="28"/>
        </w:rPr>
        <w:t xml:space="preserve"> </w:t>
      </w:r>
      <w:proofErr w:type="spellStart"/>
      <w:r w:rsidR="000B560C">
        <w:rPr>
          <w:b/>
          <w:sz w:val="28"/>
          <w:szCs w:val="28"/>
        </w:rPr>
        <w:t>Sperate</w:t>
      </w:r>
      <w:proofErr w:type="spellEnd"/>
      <w:r>
        <w:rPr>
          <w:b/>
          <w:sz w:val="28"/>
          <w:szCs w:val="28"/>
        </w:rPr>
        <w:t xml:space="preserve"> lists, one of positive and one of negative nodes</w:t>
      </w:r>
      <w:r w:rsidR="000B560C">
        <w:rPr>
          <w:b/>
          <w:sz w:val="28"/>
          <w:szCs w:val="28"/>
        </w:rPr>
        <w:t xml:space="preserve"> the nodes should be placed in a sorted manner in both lists</w:t>
      </w:r>
      <w:r>
        <w:rPr>
          <w:b/>
          <w:sz w:val="28"/>
          <w:szCs w:val="28"/>
        </w:rPr>
        <w:t xml:space="preserve">) </w:t>
      </w:r>
    </w:p>
    <w:p w14:paraId="008E3661" w14:textId="64C4109F" w:rsidR="000B560C" w:rsidRPr="00636B55" w:rsidRDefault="000B560C" w:rsidP="00636B55">
      <w:pPr>
        <w:pStyle w:val="ListParagraph"/>
        <w:numPr>
          <w:ilvl w:val="0"/>
          <w:numId w:val="12"/>
        </w:numPr>
        <w:autoSpaceDE w:val="0"/>
        <w:autoSpaceDN w:val="0"/>
        <w:adjustRightInd w:val="0"/>
        <w:jc w:val="both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MergeLists</w:t>
      </w:r>
      <w:proofErr w:type="spellEnd"/>
      <w:r>
        <w:rPr>
          <w:b/>
          <w:sz w:val="28"/>
          <w:szCs w:val="28"/>
        </w:rPr>
        <w:t xml:space="preserve"> (Merge the </w:t>
      </w:r>
      <w:proofErr w:type="spellStart"/>
      <w:r>
        <w:rPr>
          <w:b/>
          <w:sz w:val="28"/>
          <w:szCs w:val="28"/>
        </w:rPr>
        <w:t>splitted</w:t>
      </w:r>
      <w:proofErr w:type="spellEnd"/>
      <w:r>
        <w:rPr>
          <w:b/>
          <w:sz w:val="28"/>
          <w:szCs w:val="28"/>
        </w:rPr>
        <w:t xml:space="preserve"> lists and make one single sorted list)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9"/>
      </w:tblGrid>
      <w:tr w:rsidR="00314C78" w14:paraId="73F87D7C" w14:textId="77777777" w:rsidTr="00314C78">
        <w:trPr>
          <w:trHeight w:val="359"/>
        </w:trPr>
        <w:tc>
          <w:tcPr>
            <w:tcW w:w="9019" w:type="dxa"/>
          </w:tcPr>
          <w:p w14:paraId="527880F8" w14:textId="666F282A" w:rsidR="00314C78" w:rsidRDefault="00C90260" w:rsidP="00314C7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de</w:t>
            </w:r>
          </w:p>
        </w:tc>
      </w:tr>
      <w:tr w:rsidR="00314C78" w14:paraId="366D612A" w14:textId="77777777" w:rsidTr="000B560C">
        <w:trPr>
          <w:trHeight w:val="4065"/>
        </w:trPr>
        <w:tc>
          <w:tcPr>
            <w:tcW w:w="9019" w:type="dxa"/>
          </w:tcPr>
          <w:p w14:paraId="2E0B469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#include&lt;</w:t>
            </w:r>
            <w:proofErr w:type="spellStart"/>
            <w:r w:rsidRPr="00635864">
              <w:rPr>
                <w:b/>
                <w:bCs/>
              </w:rPr>
              <w:t>iostream</w:t>
            </w:r>
            <w:proofErr w:type="spellEnd"/>
            <w:r w:rsidRPr="00635864">
              <w:rPr>
                <w:b/>
                <w:bCs/>
              </w:rPr>
              <w:t>&gt;</w:t>
            </w:r>
          </w:p>
          <w:p w14:paraId="019EECC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#include &lt;</w:t>
            </w:r>
            <w:proofErr w:type="spellStart"/>
            <w:r w:rsidRPr="00635864">
              <w:rPr>
                <w:b/>
                <w:bCs/>
              </w:rPr>
              <w:t>stdlib.h</w:t>
            </w:r>
            <w:proofErr w:type="spellEnd"/>
            <w:r w:rsidRPr="00635864">
              <w:rPr>
                <w:b/>
                <w:bCs/>
              </w:rPr>
              <w:t>&gt;</w:t>
            </w:r>
          </w:p>
          <w:p w14:paraId="48EEB92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using namespace </w:t>
            </w:r>
            <w:proofErr w:type="spellStart"/>
            <w:r w:rsidRPr="00635864">
              <w:rPr>
                <w:b/>
                <w:bCs/>
              </w:rPr>
              <w:t>std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941063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t = 0;</w:t>
            </w:r>
          </w:p>
          <w:p w14:paraId="1E9898D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5F2C4BA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</w:t>
            </w:r>
            <w:proofErr w:type="spellStart"/>
            <w:r w:rsidRPr="00635864">
              <w:rPr>
                <w:b/>
                <w:bCs/>
              </w:rPr>
              <w:t>i</w:t>
            </w:r>
            <w:proofErr w:type="spellEnd"/>
            <w:r w:rsidRPr="00635864">
              <w:rPr>
                <w:b/>
                <w:bCs/>
              </w:rPr>
              <w:t>=0,j=1;</w:t>
            </w:r>
          </w:p>
          <w:p w14:paraId="415FB79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</w:t>
            </w:r>
          </w:p>
          <w:p w14:paraId="1013C95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6220F1F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data;</w:t>
            </w:r>
          </w:p>
          <w:p w14:paraId="24F064C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node *next;</w:t>
            </w:r>
          </w:p>
          <w:p w14:paraId="355624E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node *head, *tail;</w:t>
            </w:r>
          </w:p>
          <w:p w14:paraId="44D2246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node *head1,*tail1;</w:t>
            </w:r>
          </w:p>
          <w:p w14:paraId="4CCC757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node *head2,*tail2;</w:t>
            </w:r>
          </w:p>
          <w:p w14:paraId="5AC41AF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304B7EC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;</w:t>
            </w:r>
          </w:p>
          <w:p w14:paraId="5B4B543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*mid;</w:t>
            </w:r>
          </w:p>
          <w:p w14:paraId="73EB679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 *head = NULL, *tail = NULL;</w:t>
            </w:r>
          </w:p>
          <w:p w14:paraId="28F3393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 *head1 = NULL, *tail1 = NULL;</w:t>
            </w:r>
          </w:p>
          <w:p w14:paraId="15E6058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 *head2 = NULL, *tail2 = NULL;</w:t>
            </w:r>
          </w:p>
          <w:p w14:paraId="346E3DF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 *even =NULL,*odd=NULL;</w:t>
            </w:r>
          </w:p>
          <w:p w14:paraId="044C229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77D7F05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void</w:t>
            </w:r>
          </w:p>
          <w:p w14:paraId="322C329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insert_start</w:t>
            </w:r>
            <w:proofErr w:type="spellEnd"/>
            <w:r w:rsidRPr="00635864">
              <w:rPr>
                <w:b/>
                <w:bCs/>
              </w:rPr>
              <w:t xml:space="preserve"> (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value)</w:t>
            </w:r>
          </w:p>
          <w:p w14:paraId="649E985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3347EDC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node *temp = new node;</w:t>
            </w:r>
          </w:p>
          <w:p w14:paraId="69796B1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-&gt;data = value;</w:t>
            </w:r>
          </w:p>
          <w:p w14:paraId="720D567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-&gt;next = NULL;</w:t>
            </w:r>
          </w:p>
          <w:p w14:paraId="04BB3DF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if (head == NULL)</w:t>
            </w:r>
          </w:p>
          <w:p w14:paraId="1E46119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011E93C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 = temp;</w:t>
            </w:r>
          </w:p>
          <w:p w14:paraId="0D18B1D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 xml:space="preserve">      tail = temp;</w:t>
            </w:r>
          </w:p>
          <w:p w14:paraId="076AFF1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2EC9CC7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else</w:t>
            </w:r>
          </w:p>
          <w:p w14:paraId="0EB6F4E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1BDCF13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emp-&gt;next = head;</w:t>
            </w:r>
          </w:p>
          <w:p w14:paraId="061E467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 = temp;</w:t>
            </w:r>
          </w:p>
          <w:p w14:paraId="528170D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4AD306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1CABEC4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0A9452F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773F61C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void</w:t>
            </w:r>
          </w:p>
          <w:p w14:paraId="5598361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display ()</w:t>
            </w:r>
          </w:p>
          <w:p w14:paraId="4B60D06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5C26C48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node *temp;</w:t>
            </w:r>
          </w:p>
          <w:p w14:paraId="564F083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 = head;</w:t>
            </w:r>
          </w:p>
          <w:p w14:paraId="30FC4D7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while (temp != NULL)</w:t>
            </w:r>
          </w:p>
          <w:p w14:paraId="5A350D1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40435DE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temp-&gt;data &lt;&lt; " ";</w:t>
            </w:r>
          </w:p>
          <w:p w14:paraId="7375619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emp = temp-&gt;next;</w:t>
            </w:r>
          </w:p>
          <w:p w14:paraId="792EE54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171ED0C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143D13A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0626C21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17F07B1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void reverse()</w:t>
            </w:r>
          </w:p>
          <w:p w14:paraId="7FAFFF6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1DE69DB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</w:p>
          <w:p w14:paraId="333C3F7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node* cur = head;</w:t>
            </w:r>
          </w:p>
          <w:p w14:paraId="295C23A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node *pre = NULL, *next = NULL;</w:t>
            </w:r>
          </w:p>
          <w:p w14:paraId="4ED0B2E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376D389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while (cur != NULL) {</w:t>
            </w:r>
          </w:p>
          <w:p w14:paraId="741FDFE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</w:t>
            </w:r>
          </w:p>
          <w:p w14:paraId="05DE6B5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next = cur-&gt;next;</w:t>
            </w:r>
          </w:p>
          <w:p w14:paraId="40C9370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cur-&gt;next = pre;</w:t>
            </w:r>
          </w:p>
          <w:p w14:paraId="025117D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</w:t>
            </w:r>
          </w:p>
          <w:p w14:paraId="7C0D004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pre = cur;</w:t>
            </w:r>
          </w:p>
          <w:p w14:paraId="19CF935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cur = next;</w:t>
            </w:r>
          </w:p>
          <w:p w14:paraId="4B540D0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7283B32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head = pre;</w:t>
            </w:r>
          </w:p>
          <w:p w14:paraId="417BFC0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4C80D9A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0629F91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void sorting()</w:t>
            </w:r>
          </w:p>
          <w:p w14:paraId="1344B32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4D99BEE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cur;</w:t>
            </w:r>
          </w:p>
          <w:p w14:paraId="1E3E692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pre;</w:t>
            </w:r>
          </w:p>
          <w:p w14:paraId="5B55F6C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temp ;</w:t>
            </w:r>
          </w:p>
          <w:p w14:paraId="0BEA28A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cur=head;</w:t>
            </w:r>
          </w:p>
          <w:p w14:paraId="31269D7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//temp=head;</w:t>
            </w:r>
          </w:p>
          <w:p w14:paraId="317459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cur!=NULL)</w:t>
            </w:r>
          </w:p>
          <w:p w14:paraId="579905A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247A557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</w:p>
          <w:p w14:paraId="042EB8B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pre=cur-&gt;next;</w:t>
            </w:r>
          </w:p>
          <w:p w14:paraId="0F70F43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pre!=NULL)</w:t>
            </w:r>
          </w:p>
          <w:p w14:paraId="7B558A2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1BA16EB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</w:t>
            </w:r>
          </w:p>
          <w:p w14:paraId="1B20D15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cur-&gt;data&gt;pre-&gt;data)</w:t>
            </w:r>
          </w:p>
          <w:p w14:paraId="550B202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 xml:space="preserve">        </w:t>
            </w:r>
          </w:p>
          <w:p w14:paraId="26DCC76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7EDA17A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temp=cur-&gt;data;</w:t>
            </w:r>
          </w:p>
          <w:p w14:paraId="0FCA30B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cur-&gt;data=pre-&gt;data;</w:t>
            </w:r>
          </w:p>
          <w:p w14:paraId="5ABBCE9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pre-&gt;data=temp;</w:t>
            </w:r>
          </w:p>
          <w:p w14:paraId="71F18F8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5B1D41D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pre=pre-&gt;next;</w:t>
            </w:r>
          </w:p>
          <w:p w14:paraId="0C735CF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</w:p>
          <w:p w14:paraId="40C2991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04770E8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cur=cur-&gt;next;</w:t>
            </w:r>
          </w:p>
          <w:p w14:paraId="6673F88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0A11229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4E68B76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225094E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086D3B6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618BF3C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void check()</w:t>
            </w:r>
          </w:p>
          <w:p w14:paraId="5114A0B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1F67656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temp;</w:t>
            </w:r>
          </w:p>
          <w:p w14:paraId="5CA8F13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emp=head;</w:t>
            </w:r>
          </w:p>
          <w:p w14:paraId="583B711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 (temp!=NULL)</w:t>
            </w:r>
          </w:p>
          <w:p w14:paraId="7B6DBD6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3C0891B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2FCA8C8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temp-&gt;data&gt;0)</w:t>
            </w:r>
          </w:p>
          <w:p w14:paraId="087D93E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549FA04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your "&lt;&lt; j&lt;&lt;" node is positive "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AD4360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j++;</w:t>
            </w:r>
          </w:p>
          <w:p w14:paraId="0A28B46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569CDC4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else</w:t>
            </w:r>
          </w:p>
          <w:p w14:paraId="5ABB975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69A9AEA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your "&lt;&lt; j&lt;&lt;" node is negative "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D9D686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j++;</w:t>
            </w:r>
          </w:p>
          <w:p w14:paraId="0AB9F77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1B56E90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temp=temp-&gt;next;</w:t>
            </w:r>
          </w:p>
          <w:p w14:paraId="703724E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0E8FD74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3F42E0D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03B953D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77D2BCA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6A9CCA3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1C0718A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* middle(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* </w:t>
            </w:r>
            <w:proofErr w:type="spellStart"/>
            <w:r w:rsidRPr="00635864">
              <w:rPr>
                <w:b/>
                <w:bCs/>
              </w:rPr>
              <w:t>start,struct</w:t>
            </w:r>
            <w:proofErr w:type="spellEnd"/>
            <w:r w:rsidRPr="00635864">
              <w:rPr>
                <w:b/>
                <w:bCs/>
              </w:rPr>
              <w:t xml:space="preserve"> node* last)</w:t>
            </w:r>
          </w:p>
          <w:p w14:paraId="574A2CC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53A524F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if (start == NULL)</w:t>
            </w:r>
          </w:p>
          <w:p w14:paraId="0187DA9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return NULL;</w:t>
            </w:r>
          </w:p>
          <w:p w14:paraId="53D8C76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3E67061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 node* slow = start;</w:t>
            </w:r>
          </w:p>
          <w:p w14:paraId="1160E0A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 node* fast = start -&gt; next;</w:t>
            </w:r>
          </w:p>
          <w:p w14:paraId="4C97CAD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764CDE2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 (fast != last)</w:t>
            </w:r>
          </w:p>
          <w:p w14:paraId="7DF3BF1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0AF7648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fast = fast -&gt; next;</w:t>
            </w:r>
          </w:p>
          <w:p w14:paraId="4FD829F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fast != last)</w:t>
            </w:r>
          </w:p>
          <w:p w14:paraId="32CDE46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1FC04C2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slow = slow -&gt; next;</w:t>
            </w:r>
          </w:p>
          <w:p w14:paraId="2F36ADB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fast = fast -&gt; next;</w:t>
            </w:r>
          </w:p>
          <w:p w14:paraId="5FB22F3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51CB7CD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 xml:space="preserve">    }</w:t>
            </w:r>
          </w:p>
          <w:p w14:paraId="0680649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069F1E8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return slow;</w:t>
            </w:r>
          </w:p>
          <w:p w14:paraId="2163646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7D0ECBA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3BA8C86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551BCF9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void </w:t>
            </w:r>
            <w:proofErr w:type="spellStart"/>
            <w:r w:rsidRPr="00635864">
              <w:rPr>
                <w:b/>
                <w:bCs/>
              </w:rPr>
              <w:t>binarySearch</w:t>
            </w:r>
            <w:proofErr w:type="spellEnd"/>
            <w:r w:rsidRPr="00635864">
              <w:rPr>
                <w:b/>
                <w:bCs/>
              </w:rPr>
              <w:t xml:space="preserve">(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value)</w:t>
            </w:r>
          </w:p>
          <w:p w14:paraId="26F776A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7E8E966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temp;</w:t>
            </w:r>
          </w:p>
          <w:p w14:paraId="3F2C51F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* start = head;</w:t>
            </w:r>
          </w:p>
          <w:p w14:paraId="22526B3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* last = NULL;</w:t>
            </w:r>
          </w:p>
          <w:p w14:paraId="4EE7228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1425365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do</w:t>
            </w:r>
          </w:p>
          <w:p w14:paraId="72A28D8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611B8F4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</w:t>
            </w:r>
          </w:p>
          <w:p w14:paraId="7953F1D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  <w:proofErr w:type="spellStart"/>
            <w:r w:rsidRPr="00635864">
              <w:rPr>
                <w:b/>
                <w:bCs/>
              </w:rPr>
              <w:t>struct</w:t>
            </w:r>
            <w:proofErr w:type="spellEnd"/>
            <w:r w:rsidRPr="00635864">
              <w:rPr>
                <w:b/>
                <w:bCs/>
              </w:rPr>
              <w:t xml:space="preserve"> node* mid = middle(start, last);</w:t>
            </w:r>
          </w:p>
          <w:p w14:paraId="2472235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49C2B73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</w:p>
          <w:p w14:paraId="4DFBA76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mid == NULL)</w:t>
            </w:r>
          </w:p>
          <w:p w14:paraId="4A52D06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{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list empty ";}</w:t>
            </w:r>
          </w:p>
          <w:p w14:paraId="66119DB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4CDB517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// If value is present at middle</w:t>
            </w:r>
          </w:p>
          <w:p w14:paraId="14D1049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mid -&gt; data == value)</w:t>
            </w:r>
          </w:p>
          <w:p w14:paraId="31AAF8B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{  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mid-&gt;data;  </w:t>
            </w:r>
          </w:p>
          <w:p w14:paraId="0713693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}</w:t>
            </w:r>
          </w:p>
          <w:p w14:paraId="0EB8C87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61F024E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</w:p>
          <w:p w14:paraId="54C45BF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else if (mid -&gt; data &lt; value)</w:t>
            </w:r>
          </w:p>
          <w:p w14:paraId="0C0875A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            start = mid -&gt; next;}</w:t>
            </w:r>
          </w:p>
          <w:p w14:paraId="3B969BF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1BE9A50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</w:t>
            </w:r>
          </w:p>
          <w:p w14:paraId="6D6CB8A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else</w:t>
            </w:r>
          </w:p>
          <w:p w14:paraId="7EF5114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{last = mid;}</w:t>
            </w:r>
          </w:p>
          <w:p w14:paraId="1AA56BA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571F8D7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 while (last == NULL ||</w:t>
            </w:r>
          </w:p>
          <w:p w14:paraId="7082864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    last != start);</w:t>
            </w:r>
          </w:p>
          <w:p w14:paraId="5A6694F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2C6E41C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1CDDDB3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void </w:t>
            </w:r>
            <w:proofErr w:type="spellStart"/>
            <w:r w:rsidRPr="00635864">
              <w:rPr>
                <w:b/>
                <w:bCs/>
              </w:rPr>
              <w:t>update_data</w:t>
            </w:r>
            <w:proofErr w:type="spellEnd"/>
            <w:r w:rsidRPr="00635864">
              <w:rPr>
                <w:b/>
                <w:bCs/>
              </w:rPr>
              <w:t>(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old,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n) {</w:t>
            </w:r>
          </w:p>
          <w:p w14:paraId="062F8CC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</w:t>
            </w:r>
            <w:proofErr w:type="spellStart"/>
            <w:r w:rsidRPr="00635864">
              <w:rPr>
                <w:b/>
                <w:bCs/>
              </w:rPr>
              <w:t>pos</w:t>
            </w:r>
            <w:proofErr w:type="spellEnd"/>
            <w:r w:rsidRPr="00635864">
              <w:rPr>
                <w:b/>
                <w:bCs/>
              </w:rPr>
              <w:t xml:space="preserve"> = 0;</w:t>
            </w:r>
          </w:p>
          <w:p w14:paraId="693744F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</w:p>
          <w:p w14:paraId="085D9FC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if(head==NULL) {</w:t>
            </w:r>
          </w:p>
          <w:p w14:paraId="0AC8872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</w:p>
          <w:p w14:paraId="49F539B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list is empty "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 xml:space="preserve">; </w:t>
            </w:r>
          </w:p>
          <w:p w14:paraId="5FB4A9F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} </w:t>
            </w:r>
          </w:p>
          <w:p w14:paraId="30E9BD0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1204996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node* current = head;</w:t>
            </w:r>
          </w:p>
          <w:p w14:paraId="557D7CD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while(current-&gt;next!=NULL) {</w:t>
            </w:r>
          </w:p>
          <w:p w14:paraId="4A2B83C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(current-&gt;data == old) {</w:t>
            </w:r>
          </w:p>
          <w:p w14:paraId="026B0ED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current-&gt;data = n;</w:t>
            </w:r>
          </w:p>
          <w:p w14:paraId="6024DB4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old&lt;&lt;"found at position "&lt;&lt;</w:t>
            </w:r>
            <w:proofErr w:type="spellStart"/>
            <w:r w:rsidRPr="00635864">
              <w:rPr>
                <w:b/>
                <w:bCs/>
              </w:rPr>
              <w:t>pos</w:t>
            </w:r>
            <w:proofErr w:type="spellEnd"/>
            <w:r w:rsidRPr="00635864">
              <w:rPr>
                <w:b/>
                <w:bCs/>
              </w:rPr>
              <w:t xml:space="preserve">&lt;&lt;" replaced with "&lt;&lt; n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0FDA4E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break;</w:t>
            </w:r>
          </w:p>
          <w:p w14:paraId="1DAB84B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 </w:t>
            </w:r>
          </w:p>
          <w:p w14:paraId="58100C3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}</w:t>
            </w:r>
          </w:p>
          <w:p w14:paraId="7AB0AEB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</w:p>
          <w:p w14:paraId="672BB53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 xml:space="preserve">      current = current-&gt;next;</w:t>
            </w:r>
          </w:p>
          <w:p w14:paraId="12D2E57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  <w:proofErr w:type="spellStart"/>
            <w:r w:rsidRPr="00635864">
              <w:rPr>
                <w:b/>
                <w:bCs/>
              </w:rPr>
              <w:t>pos</w:t>
            </w:r>
            <w:proofErr w:type="spellEnd"/>
            <w:r w:rsidRPr="00635864">
              <w:rPr>
                <w:b/>
                <w:bCs/>
              </w:rPr>
              <w:t>++;</w:t>
            </w:r>
          </w:p>
          <w:p w14:paraId="3FB9660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}</w:t>
            </w:r>
          </w:p>
          <w:p w14:paraId="468B56E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6A90F51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void </w:t>
            </w:r>
            <w:proofErr w:type="spellStart"/>
            <w:r w:rsidRPr="00635864">
              <w:rPr>
                <w:b/>
                <w:bCs/>
              </w:rPr>
              <w:t>split_merge</w:t>
            </w:r>
            <w:proofErr w:type="spellEnd"/>
            <w:r w:rsidRPr="00635864">
              <w:rPr>
                <w:b/>
                <w:bCs/>
              </w:rPr>
              <w:t>()</w:t>
            </w:r>
          </w:p>
          <w:p w14:paraId="561851A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7E01074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temp;</w:t>
            </w:r>
          </w:p>
          <w:p w14:paraId="0881DF1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node *temp1 = new node;</w:t>
            </w:r>
          </w:p>
          <w:p w14:paraId="7957CE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node *temp2 = new node;</w:t>
            </w:r>
          </w:p>
          <w:p w14:paraId="3898A10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emp=head;</w:t>
            </w:r>
          </w:p>
          <w:p w14:paraId="526604F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 (temp!=NULL)</w:t>
            </w:r>
          </w:p>
          <w:p w14:paraId="2ED99B3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</w:p>
          <w:p w14:paraId="6D24C09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35FCFD0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 (temp-&gt;data&gt;0)</w:t>
            </w:r>
          </w:p>
          <w:p w14:paraId="4583DAC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6E6CA09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</w:t>
            </w:r>
          </w:p>
          <w:p w14:paraId="585A9A3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1-&gt;data = temp-&gt;data;</w:t>
            </w:r>
          </w:p>
          <w:p w14:paraId="26DA776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1-&gt;next = NULL;</w:t>
            </w:r>
          </w:p>
          <w:p w14:paraId="2623CBA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if (head1 == NULL)</w:t>
            </w:r>
          </w:p>
          <w:p w14:paraId="46490E6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7BBA507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1 = temp1;</w:t>
            </w:r>
          </w:p>
          <w:p w14:paraId="35AEF22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ail1 = temp1;</w:t>
            </w:r>
          </w:p>
          <w:p w14:paraId="138B955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6CEBCFD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else</w:t>
            </w:r>
          </w:p>
          <w:p w14:paraId="2D904FC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145170D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emp1-&gt;next = head;</w:t>
            </w:r>
          </w:p>
          <w:p w14:paraId="1361CE8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 = temp1;</w:t>
            </w:r>
          </w:p>
          <w:p w14:paraId="2A3BF6C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5976971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3590328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if(temp-&gt;data&lt;0)</w:t>
            </w:r>
          </w:p>
          <w:p w14:paraId="77EFAD6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{</w:t>
            </w:r>
          </w:p>
          <w:p w14:paraId="40DC170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</w:t>
            </w:r>
          </w:p>
          <w:p w14:paraId="566BE31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2-&gt;data = temp-&gt;data;</w:t>
            </w:r>
          </w:p>
          <w:p w14:paraId="03F500F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temp2-&gt;next = NULL;</w:t>
            </w:r>
          </w:p>
          <w:p w14:paraId="6932E25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if (head2 == NULL)</w:t>
            </w:r>
          </w:p>
          <w:p w14:paraId="6022F36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37E1C78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2 = temp2;</w:t>
            </w:r>
          </w:p>
          <w:p w14:paraId="6BAFAC6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ail2 = temp2;</w:t>
            </w:r>
          </w:p>
          <w:p w14:paraId="4D76C88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60F7074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else</w:t>
            </w:r>
          </w:p>
          <w:p w14:paraId="7FDE354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0AAE0D5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temp2-&gt;next = head2;</w:t>
            </w:r>
          </w:p>
          <w:p w14:paraId="5243109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head2 = temp2;</w:t>
            </w:r>
          </w:p>
          <w:p w14:paraId="71E00AA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3B04AEE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}</w:t>
            </w:r>
          </w:p>
          <w:p w14:paraId="3DB6F43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temp=temp-&gt;next;</w:t>
            </w:r>
          </w:p>
          <w:p w14:paraId="2EC2C39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00D6056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2D9AAEF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your positive nodes is :";</w:t>
            </w:r>
          </w:p>
          <w:p w14:paraId="223806F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temp3;</w:t>
            </w:r>
          </w:p>
          <w:p w14:paraId="5A6F012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emp3=head1;</w:t>
            </w:r>
          </w:p>
          <w:p w14:paraId="6F8C6D8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temp3!=NULL)</w:t>
            </w:r>
          </w:p>
          <w:p w14:paraId="7952BE4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765B0C9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temp3-&gt;data&lt;&lt;" ";</w:t>
            </w:r>
          </w:p>
          <w:p w14:paraId="1DFF433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temp3=temp3-&gt;next;</w:t>
            </w:r>
          </w:p>
          <w:p w14:paraId="64C1812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 xml:space="preserve">    }</w:t>
            </w:r>
          </w:p>
          <w:p w14:paraId="6E845A2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your negative  nodes is :";</w:t>
            </w:r>
          </w:p>
          <w:p w14:paraId="66848C9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temp4;</w:t>
            </w:r>
          </w:p>
          <w:p w14:paraId="0611B29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emp4=head2;</w:t>
            </w:r>
          </w:p>
          <w:p w14:paraId="6FFD978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ail2-&gt;next=NULL;</w:t>
            </w:r>
          </w:p>
          <w:p w14:paraId="6EAC2C1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temp4!=NULL)</w:t>
            </w:r>
          </w:p>
          <w:p w14:paraId="5E23E11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217F29D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temp4-&gt;data&lt;&lt;" ";</w:t>
            </w:r>
          </w:p>
          <w:p w14:paraId="2675DC7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temp4=temp4-&gt;next;</w:t>
            </w:r>
          </w:p>
          <w:p w14:paraId="129707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//  break;</w:t>
            </w:r>
          </w:p>
          <w:p w14:paraId="470611F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4EECBB6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6ADE238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//merge</w:t>
            </w:r>
          </w:p>
          <w:p w14:paraId="6704D17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merge list is :"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3EE4DF0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temp5;</w:t>
            </w:r>
          </w:p>
          <w:p w14:paraId="6D4DFC9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node *cur;</w:t>
            </w:r>
          </w:p>
          <w:p w14:paraId="63E02B4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cur=head1;</w:t>
            </w:r>
          </w:p>
          <w:p w14:paraId="29E86D4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temp5=head1;</w:t>
            </w:r>
          </w:p>
          <w:p w14:paraId="54B5F32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cur-&gt;next!=NULL)</w:t>
            </w:r>
          </w:p>
          <w:p w14:paraId="633DB9E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5212404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cur=cur-&gt;next;</w:t>
            </w:r>
          </w:p>
          <w:p w14:paraId="2139418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2C92DDE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cur-&gt;next=head2;</w:t>
            </w:r>
          </w:p>
          <w:p w14:paraId="19580AA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while(temp5!=NULL)</w:t>
            </w:r>
          </w:p>
          <w:p w14:paraId="619CE4A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5AFBF76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temp5-&gt;data&lt;&lt;" ";</w:t>
            </w:r>
          </w:p>
          <w:p w14:paraId="0F4E775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  temp5=temp5-&gt;next;</w:t>
            </w:r>
          </w:p>
          <w:p w14:paraId="50443CE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64E1925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3CB8937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0FFEE18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main ()</w:t>
            </w:r>
          </w:p>
          <w:p w14:paraId="401DC31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{</w:t>
            </w:r>
          </w:p>
          <w:p w14:paraId="50D2302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</w:t>
            </w:r>
            <w:proofErr w:type="spellStart"/>
            <w:r w:rsidRPr="00635864">
              <w:rPr>
                <w:b/>
                <w:bCs/>
              </w:rPr>
              <w:t>val</w:t>
            </w:r>
            <w:proofErr w:type="spellEnd"/>
            <w:r w:rsidRPr="00635864">
              <w:rPr>
                <w:b/>
                <w:bCs/>
              </w:rPr>
              <w:t xml:space="preserve">, 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, </w:t>
            </w:r>
            <w:proofErr w:type="spellStart"/>
            <w:r w:rsidRPr="00635864">
              <w:rPr>
                <w:b/>
                <w:bCs/>
              </w:rPr>
              <w:t>pos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A8E50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1 for insert at start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30B1A83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2 for display 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A8F2EA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3 for revere display 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51FDB35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4 for total nodes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CD6791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5 for check nodes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1AF0F2D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6 for sorting nodes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8A15A3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7 for Search  :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510E61E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8 for </w:t>
            </w:r>
            <w:proofErr w:type="spellStart"/>
            <w:r w:rsidRPr="00635864">
              <w:rPr>
                <w:b/>
                <w:bCs/>
              </w:rPr>
              <w:t>update_data</w:t>
            </w:r>
            <w:proofErr w:type="spellEnd"/>
            <w:r w:rsidRPr="00635864">
              <w:rPr>
                <w:b/>
                <w:bCs/>
              </w:rPr>
              <w:t xml:space="preserve">  :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FCE625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9 for </w:t>
            </w:r>
            <w:proofErr w:type="spellStart"/>
            <w:r w:rsidRPr="00635864">
              <w:rPr>
                <w:b/>
                <w:bCs/>
              </w:rPr>
              <w:t>split_merge</w:t>
            </w:r>
            <w:proofErr w:type="spellEnd"/>
            <w:r w:rsidRPr="00635864">
              <w:rPr>
                <w:b/>
                <w:bCs/>
              </w:rPr>
              <w:t xml:space="preserve">  :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1B9F566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press 10 for Exit :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4AC2B3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A6BB45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do</w:t>
            </w:r>
          </w:p>
          <w:p w14:paraId="00F2853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{</w:t>
            </w:r>
          </w:p>
          <w:p w14:paraId="72EC478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Enter your </w:t>
            </w:r>
            <w:proofErr w:type="spellStart"/>
            <w:r w:rsidRPr="00635864">
              <w:rPr>
                <w:b/>
                <w:bCs/>
              </w:rPr>
              <w:t>choise</w:t>
            </w:r>
            <w:proofErr w:type="spellEnd"/>
            <w:r w:rsidRPr="00635864">
              <w:rPr>
                <w:b/>
                <w:bCs/>
              </w:rPr>
              <w:t xml:space="preserve"> :";</w:t>
            </w:r>
          </w:p>
          <w:p w14:paraId="6D80A54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</w:t>
            </w:r>
            <w:proofErr w:type="spellStart"/>
            <w:r w:rsidRPr="00635864">
              <w:rPr>
                <w:b/>
                <w:bCs/>
              </w:rPr>
              <w:t>cin</w:t>
            </w:r>
            <w:proofErr w:type="spellEnd"/>
            <w:r w:rsidRPr="00635864">
              <w:rPr>
                <w:b/>
                <w:bCs/>
              </w:rPr>
              <w:t xml:space="preserve"> &gt;&gt; 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7B51E38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1)</w:t>
            </w:r>
          </w:p>
          <w:p w14:paraId="0F9244D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7968297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++t;</w:t>
            </w:r>
          </w:p>
          <w:p w14:paraId="2C0AFAD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Enter the value :";</w:t>
            </w:r>
          </w:p>
          <w:p w14:paraId="3C45F0D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in</w:t>
            </w:r>
            <w:proofErr w:type="spellEnd"/>
            <w:r w:rsidRPr="00635864">
              <w:rPr>
                <w:b/>
                <w:bCs/>
              </w:rPr>
              <w:t xml:space="preserve"> &gt;&gt; </w:t>
            </w:r>
            <w:proofErr w:type="spellStart"/>
            <w:r w:rsidRPr="00635864">
              <w:rPr>
                <w:b/>
                <w:bCs/>
              </w:rPr>
              <w:t>va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6234F65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//</w:t>
            </w:r>
            <w:proofErr w:type="spellStart"/>
            <w:r w:rsidRPr="00635864">
              <w:rPr>
                <w:b/>
                <w:bCs/>
              </w:rPr>
              <w:t>createnode</w:t>
            </w:r>
            <w:proofErr w:type="spellEnd"/>
            <w:r w:rsidRPr="00635864">
              <w:rPr>
                <w:b/>
                <w:bCs/>
              </w:rPr>
              <w:t>(</w:t>
            </w:r>
            <w:proofErr w:type="spellStart"/>
            <w:r w:rsidRPr="00635864">
              <w:rPr>
                <w:b/>
                <w:bCs/>
              </w:rPr>
              <w:t>val</w:t>
            </w:r>
            <w:proofErr w:type="spellEnd"/>
            <w:r w:rsidRPr="00635864">
              <w:rPr>
                <w:b/>
                <w:bCs/>
              </w:rPr>
              <w:t>);</w:t>
            </w:r>
          </w:p>
          <w:p w14:paraId="24DB551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insert_start</w:t>
            </w:r>
            <w:proofErr w:type="spellEnd"/>
            <w:r w:rsidRPr="00635864">
              <w:rPr>
                <w:b/>
                <w:bCs/>
              </w:rPr>
              <w:t xml:space="preserve"> (</w:t>
            </w:r>
            <w:proofErr w:type="spellStart"/>
            <w:r w:rsidRPr="00635864">
              <w:rPr>
                <w:b/>
                <w:bCs/>
              </w:rPr>
              <w:t>val</w:t>
            </w:r>
            <w:proofErr w:type="spellEnd"/>
            <w:r w:rsidRPr="00635864">
              <w:rPr>
                <w:b/>
                <w:bCs/>
              </w:rPr>
              <w:t>);</w:t>
            </w:r>
          </w:p>
          <w:p w14:paraId="0D5BA23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ab/>
              <w:t>}</w:t>
            </w:r>
          </w:p>
          <w:p w14:paraId="0F6A78B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2)</w:t>
            </w:r>
          </w:p>
          <w:p w14:paraId="02A6A7F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4E86057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your list is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68BBD0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display ();</w:t>
            </w:r>
          </w:p>
          <w:p w14:paraId="39DFCBD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599C2BE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574D489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6)</w:t>
            </w:r>
          </w:p>
          <w:p w14:paraId="4AE66C2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04CFB67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now press 7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2F98943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</w:t>
            </w:r>
          </w:p>
          <w:p w14:paraId="0B7B65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17F04B6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788907E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3C011B2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117CB41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4)</w:t>
            </w:r>
          </w:p>
          <w:p w14:paraId="7814A96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4BB4656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if (t &lt;= 0)</w:t>
            </w:r>
          </w:p>
          <w:p w14:paraId="62A22FA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{</w:t>
            </w:r>
          </w:p>
          <w:p w14:paraId="030AE55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list is empty 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540D4C5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}</w:t>
            </w:r>
          </w:p>
          <w:p w14:paraId="1D368A9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else</w:t>
            </w:r>
          </w:p>
          <w:p w14:paraId="50706DD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{</w:t>
            </w:r>
          </w:p>
          <w:p w14:paraId="0431E16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the total nodes in </w:t>
            </w:r>
            <w:proofErr w:type="spellStart"/>
            <w:r w:rsidRPr="00635864">
              <w:rPr>
                <w:b/>
                <w:bCs/>
              </w:rPr>
              <w:t>linklist</w:t>
            </w:r>
            <w:proofErr w:type="spellEnd"/>
            <w:r w:rsidRPr="00635864">
              <w:rPr>
                <w:b/>
                <w:bCs/>
              </w:rPr>
              <w:t xml:space="preserve"> is :" &lt;&lt; t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08A0737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}</w:t>
            </w:r>
          </w:p>
          <w:p w14:paraId="0E7AC10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164AE0E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</w:r>
          </w:p>
          <w:p w14:paraId="51A22DA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5)</w:t>
            </w:r>
          </w:p>
          <w:p w14:paraId="55BEE4B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17593A6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</w:p>
          <w:p w14:paraId="5521D61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check();</w:t>
            </w:r>
          </w:p>
          <w:p w14:paraId="0E1FCA7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74A6E5F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</w:r>
          </w:p>
          <w:p w14:paraId="41D1DB9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7)</w:t>
            </w:r>
          </w:p>
          <w:p w14:paraId="2AE166F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24375C3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your list is sorted now"&lt;&lt;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 xml:space="preserve"> ;</w:t>
            </w:r>
          </w:p>
          <w:p w14:paraId="7ADA291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sorting();</w:t>
            </w:r>
          </w:p>
          <w:p w14:paraId="1E6803A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1761919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8)</w:t>
            </w:r>
          </w:p>
          <w:p w14:paraId="1519FE0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21324B2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p;</w:t>
            </w:r>
          </w:p>
          <w:p w14:paraId="2179C20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enter your value :";</w:t>
            </w:r>
            <w:proofErr w:type="spellStart"/>
            <w:r w:rsidRPr="00635864">
              <w:rPr>
                <w:b/>
                <w:bCs/>
              </w:rPr>
              <w:t>cin</w:t>
            </w:r>
            <w:proofErr w:type="spellEnd"/>
            <w:r w:rsidRPr="00635864">
              <w:rPr>
                <w:b/>
                <w:bCs/>
              </w:rPr>
              <w:t>&gt;&gt;p;</w:t>
            </w:r>
          </w:p>
          <w:p w14:paraId="57155C7C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</w:r>
            <w:proofErr w:type="spellStart"/>
            <w:r w:rsidRPr="00635864">
              <w:rPr>
                <w:b/>
                <w:bCs/>
              </w:rPr>
              <w:t>binarySearch</w:t>
            </w:r>
            <w:proofErr w:type="spellEnd"/>
            <w:r w:rsidRPr="00635864">
              <w:rPr>
                <w:b/>
                <w:bCs/>
              </w:rPr>
              <w:t>(p);</w:t>
            </w:r>
          </w:p>
          <w:p w14:paraId="6989E7FF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6A961181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1A2A62F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</w:r>
          </w:p>
          <w:p w14:paraId="6723AD8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8)</w:t>
            </w:r>
          </w:p>
          <w:p w14:paraId="5EC4909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35EC09C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int</w:t>
            </w:r>
            <w:proofErr w:type="spellEnd"/>
            <w:r w:rsidRPr="00635864">
              <w:rPr>
                <w:b/>
                <w:bCs/>
              </w:rPr>
              <w:t xml:space="preserve"> old ,n ;</w:t>
            </w:r>
          </w:p>
          <w:p w14:paraId="3B40337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enter old data ";</w:t>
            </w:r>
            <w:proofErr w:type="spellStart"/>
            <w:r w:rsidRPr="00635864">
              <w:rPr>
                <w:b/>
                <w:bCs/>
              </w:rPr>
              <w:t>cin</w:t>
            </w:r>
            <w:proofErr w:type="spellEnd"/>
            <w:r w:rsidRPr="00635864">
              <w:rPr>
                <w:b/>
                <w:bCs/>
              </w:rPr>
              <w:t>&gt;&gt; old;</w:t>
            </w:r>
          </w:p>
          <w:p w14:paraId="29026492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"enter new data ";</w:t>
            </w:r>
            <w:proofErr w:type="spellStart"/>
            <w:r w:rsidRPr="00635864">
              <w:rPr>
                <w:b/>
                <w:bCs/>
              </w:rPr>
              <w:t>cin</w:t>
            </w:r>
            <w:proofErr w:type="spellEnd"/>
            <w:r w:rsidRPr="00635864">
              <w:rPr>
                <w:b/>
                <w:bCs/>
              </w:rPr>
              <w:t>&gt;&gt; n;</w:t>
            </w:r>
          </w:p>
          <w:p w14:paraId="5BD90BC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  </w:t>
            </w:r>
          </w:p>
          <w:p w14:paraId="30A6C4B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update_data</w:t>
            </w:r>
            <w:proofErr w:type="spellEnd"/>
            <w:r w:rsidRPr="00635864">
              <w:rPr>
                <w:b/>
                <w:bCs/>
              </w:rPr>
              <w:t>(</w:t>
            </w:r>
            <w:proofErr w:type="spellStart"/>
            <w:r w:rsidRPr="00635864">
              <w:rPr>
                <w:b/>
                <w:bCs/>
              </w:rPr>
              <w:t>old,n</w:t>
            </w:r>
            <w:proofErr w:type="spellEnd"/>
            <w:r w:rsidRPr="00635864">
              <w:rPr>
                <w:b/>
                <w:bCs/>
              </w:rPr>
              <w:t>);</w:t>
            </w:r>
          </w:p>
          <w:p w14:paraId="08D56305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</w:t>
            </w:r>
          </w:p>
          <w:p w14:paraId="7D4475AE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46637D4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lastRenderedPageBreak/>
              <w:tab/>
              <w:t xml:space="preserve">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9)</w:t>
            </w:r>
          </w:p>
          <w:p w14:paraId="71C9404A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50B445A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</w:r>
            <w:proofErr w:type="spellStart"/>
            <w:r w:rsidRPr="00635864">
              <w:rPr>
                <w:b/>
                <w:bCs/>
              </w:rPr>
              <w:t>split_merge</w:t>
            </w:r>
            <w:proofErr w:type="spellEnd"/>
            <w:r w:rsidRPr="00635864">
              <w:rPr>
                <w:b/>
                <w:bCs/>
              </w:rPr>
              <w:t>();</w:t>
            </w:r>
          </w:p>
          <w:p w14:paraId="2EDFF6F3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61118A5D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 if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== 10)</w:t>
            </w:r>
          </w:p>
          <w:p w14:paraId="78F5F390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{</w:t>
            </w:r>
          </w:p>
          <w:p w14:paraId="0E8DDD1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</w:t>
            </w:r>
            <w:proofErr w:type="spellStart"/>
            <w:r w:rsidRPr="00635864">
              <w:rPr>
                <w:b/>
                <w:bCs/>
              </w:rPr>
              <w:t>cout</w:t>
            </w:r>
            <w:proofErr w:type="spellEnd"/>
            <w:r w:rsidRPr="00635864">
              <w:rPr>
                <w:b/>
                <w:bCs/>
              </w:rPr>
              <w:t xml:space="preserve"> &lt;&lt; "exit" &lt;&lt; </w:t>
            </w:r>
            <w:proofErr w:type="spellStart"/>
            <w:r w:rsidRPr="00635864">
              <w:rPr>
                <w:b/>
                <w:bCs/>
              </w:rPr>
              <w:t>endl</w:t>
            </w:r>
            <w:proofErr w:type="spellEnd"/>
            <w:r w:rsidRPr="00635864">
              <w:rPr>
                <w:b/>
                <w:bCs/>
              </w:rPr>
              <w:t>;</w:t>
            </w:r>
          </w:p>
          <w:p w14:paraId="736785E8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 xml:space="preserve">  break;</w:t>
            </w:r>
          </w:p>
          <w:p w14:paraId="65890B3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ab/>
              <w:t>}</w:t>
            </w:r>
          </w:p>
          <w:p w14:paraId="55803996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  }</w:t>
            </w:r>
          </w:p>
          <w:p w14:paraId="332E0BF4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while (</w:t>
            </w:r>
            <w:proofErr w:type="spellStart"/>
            <w:r w:rsidRPr="00635864">
              <w:rPr>
                <w:b/>
                <w:bCs/>
              </w:rPr>
              <w:t>ch</w:t>
            </w:r>
            <w:proofErr w:type="spellEnd"/>
            <w:r w:rsidRPr="00635864">
              <w:rPr>
                <w:b/>
                <w:bCs/>
              </w:rPr>
              <w:t xml:space="preserve"> != 10);</w:t>
            </w:r>
          </w:p>
          <w:p w14:paraId="088D6F07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 xml:space="preserve">  return 0;</w:t>
            </w:r>
          </w:p>
          <w:p w14:paraId="34E91BC9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  <w:r w:rsidRPr="00635864">
              <w:rPr>
                <w:b/>
                <w:bCs/>
              </w:rPr>
              <w:t>}</w:t>
            </w:r>
          </w:p>
          <w:p w14:paraId="6DDBC95B" w14:textId="77777777" w:rsidR="00635864" w:rsidRPr="00635864" w:rsidRDefault="00635864" w:rsidP="00635864">
            <w:pPr>
              <w:jc w:val="both"/>
              <w:rPr>
                <w:b/>
                <w:bCs/>
              </w:rPr>
            </w:pPr>
          </w:p>
          <w:p w14:paraId="3DE5DD73" w14:textId="77777777" w:rsidR="00314C78" w:rsidRDefault="00314C78" w:rsidP="00635864">
            <w:pPr>
              <w:jc w:val="both"/>
              <w:rPr>
                <w:b/>
                <w:bCs/>
              </w:rPr>
            </w:pPr>
          </w:p>
        </w:tc>
      </w:tr>
      <w:tr w:rsidR="00C90260" w14:paraId="58D32F09" w14:textId="77777777" w:rsidTr="00C90260">
        <w:trPr>
          <w:trHeight w:val="410"/>
        </w:trPr>
        <w:tc>
          <w:tcPr>
            <w:tcW w:w="9019" w:type="dxa"/>
          </w:tcPr>
          <w:p w14:paraId="23CF0A84" w14:textId="62471A23" w:rsidR="00C90260" w:rsidRDefault="00C90260" w:rsidP="00314C7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Output: </w:t>
            </w:r>
          </w:p>
        </w:tc>
      </w:tr>
      <w:tr w:rsidR="00C90260" w14:paraId="03185488" w14:textId="77777777" w:rsidTr="00C90260">
        <w:trPr>
          <w:trHeight w:val="410"/>
        </w:trPr>
        <w:tc>
          <w:tcPr>
            <w:tcW w:w="9019" w:type="dxa"/>
          </w:tcPr>
          <w:p w14:paraId="0D9000B2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68776F20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48EEFCE2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13685746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24E8E4DC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15A089E4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4AD6AB9F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2882CAA8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3CA544FB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2B5422A2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42324165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  <w:p w14:paraId="087ECA02" w14:textId="77777777" w:rsidR="00C90260" w:rsidRDefault="00C90260" w:rsidP="00314C78">
            <w:pPr>
              <w:jc w:val="both"/>
              <w:rPr>
                <w:b/>
                <w:bCs/>
              </w:rPr>
            </w:pPr>
          </w:p>
        </w:tc>
      </w:tr>
    </w:tbl>
    <w:p w14:paraId="31EF2CD1" w14:textId="3F972119" w:rsidR="009D7249" w:rsidRDefault="009D7249" w:rsidP="00802257">
      <w:pPr>
        <w:rPr>
          <w:b/>
          <w:u w:val="single"/>
        </w:rPr>
      </w:pPr>
    </w:p>
    <w:p w14:paraId="79C66A6D" w14:textId="77777777" w:rsidR="0058654A" w:rsidRPr="00BD6B71" w:rsidRDefault="0058654A" w:rsidP="00BD6B71"/>
    <w:sectPr w:rsidR="0058654A" w:rsidRPr="00BD6B71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B8690E" w14:textId="77777777" w:rsidR="00F314C2" w:rsidRDefault="00F314C2">
      <w:r>
        <w:separator/>
      </w:r>
    </w:p>
  </w:endnote>
  <w:endnote w:type="continuationSeparator" w:id="0">
    <w:p w14:paraId="705E1654" w14:textId="77777777" w:rsidR="00F314C2" w:rsidRDefault="00F314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26A26F" w14:textId="77777777" w:rsidR="007954FE" w:rsidRDefault="007954FE" w:rsidP="0095663B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635864">
      <w:rPr>
        <w:noProof/>
      </w:rPr>
      <w:t>9</w:t>
    </w:r>
    <w:r>
      <w:rPr>
        <w:noProof/>
      </w:rPr>
      <w:fldChar w:fldCharType="end"/>
    </w:r>
    <w:r>
      <w:t xml:space="preserve"> of </w:t>
    </w:r>
    <w:r w:rsidR="001A505A">
      <w:rPr>
        <w:noProof/>
      </w:rPr>
      <w:fldChar w:fldCharType="begin"/>
    </w:r>
    <w:r w:rsidR="001A505A">
      <w:rPr>
        <w:noProof/>
      </w:rPr>
      <w:instrText xml:space="preserve"> NUMPAGES </w:instrText>
    </w:r>
    <w:r w:rsidR="001A505A">
      <w:rPr>
        <w:noProof/>
      </w:rPr>
      <w:fldChar w:fldCharType="separate"/>
    </w:r>
    <w:r w:rsidR="00635864">
      <w:rPr>
        <w:noProof/>
      </w:rPr>
      <w:t>9</w:t>
    </w:r>
    <w:r w:rsidR="001A505A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B48235" w14:textId="77777777" w:rsidR="007954FE" w:rsidRPr="00C17C3F" w:rsidRDefault="007954FE" w:rsidP="005C197D">
    <w:pPr>
      <w:pStyle w:val="Footer"/>
      <w:jc w:val="right"/>
      <w:rPr>
        <w:rFonts w:ascii="Calibri" w:hAnsi="Calibri" w:cs="Calibri"/>
      </w:rPr>
    </w:pPr>
  </w:p>
  <w:p w14:paraId="55F3DA9C" w14:textId="77777777" w:rsidR="007954FE" w:rsidRDefault="007954F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1593646" w14:textId="77777777" w:rsidR="00F314C2" w:rsidRDefault="00F314C2">
      <w:r>
        <w:separator/>
      </w:r>
    </w:p>
  </w:footnote>
  <w:footnote w:type="continuationSeparator" w:id="0">
    <w:p w14:paraId="1AE75D79" w14:textId="77777777" w:rsidR="00F314C2" w:rsidRDefault="00F314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7775EA" w14:textId="77777777" w:rsidR="007954FE" w:rsidRPr="001F4E0C" w:rsidRDefault="007954FE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6FA6E3" w14:textId="77777777" w:rsidR="007954FE" w:rsidRPr="00BB49BC" w:rsidRDefault="007954FE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904CD"/>
    <w:multiLevelType w:val="hybridMultilevel"/>
    <w:tmpl w:val="AC62DB0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78D2172"/>
    <w:multiLevelType w:val="hybridMultilevel"/>
    <w:tmpl w:val="95DC82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9545255"/>
    <w:multiLevelType w:val="hybridMultilevel"/>
    <w:tmpl w:val="D98EDB06"/>
    <w:lvl w:ilvl="0" w:tplc="0AE0A286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bCs/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95C157B"/>
    <w:multiLevelType w:val="hybridMultilevel"/>
    <w:tmpl w:val="6FEC1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B97858"/>
    <w:multiLevelType w:val="hybridMultilevel"/>
    <w:tmpl w:val="2D349D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BED60AF"/>
    <w:multiLevelType w:val="hybridMultilevel"/>
    <w:tmpl w:val="985C97FC"/>
    <w:lvl w:ilvl="0" w:tplc="FE6C3196">
      <w:numFmt w:val="bullet"/>
      <w:lvlText w:val="-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8372AD5"/>
    <w:multiLevelType w:val="hybridMultilevel"/>
    <w:tmpl w:val="AAB453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A138E2"/>
    <w:multiLevelType w:val="hybridMultilevel"/>
    <w:tmpl w:val="9D4CD54E"/>
    <w:lvl w:ilvl="0" w:tplc="65F863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0056F89"/>
    <w:multiLevelType w:val="hybridMultilevel"/>
    <w:tmpl w:val="4FC0FC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D54AE6"/>
    <w:multiLevelType w:val="multilevel"/>
    <w:tmpl w:val="401CC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EA20B27"/>
    <w:multiLevelType w:val="hybridMultilevel"/>
    <w:tmpl w:val="9640BB8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FFFFFFFF">
      <w:start w:val="1"/>
      <w:numFmt w:val="decimal"/>
      <w:lvlText w:val="%4."/>
      <w:lvlJc w:val="left"/>
      <w:pPr>
        <w:ind w:left="2520" w:hanging="360"/>
      </w:p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>
      <w:start w:val="1"/>
      <w:numFmt w:val="lowerRoman"/>
      <w:lvlText w:val="%6."/>
      <w:lvlJc w:val="right"/>
      <w:pPr>
        <w:ind w:left="3960" w:hanging="180"/>
      </w:pPr>
    </w:lvl>
    <w:lvl w:ilvl="6" w:tplc="FFFFFFFF">
      <w:start w:val="1"/>
      <w:numFmt w:val="decimal"/>
      <w:lvlText w:val="%7."/>
      <w:lvlJc w:val="left"/>
      <w:pPr>
        <w:ind w:left="4680" w:hanging="360"/>
      </w:pPr>
    </w:lvl>
    <w:lvl w:ilvl="7" w:tplc="FFFFFFFF">
      <w:start w:val="1"/>
      <w:numFmt w:val="lowerLetter"/>
      <w:lvlText w:val="%8."/>
      <w:lvlJc w:val="left"/>
      <w:pPr>
        <w:ind w:left="5400" w:hanging="360"/>
      </w:pPr>
    </w:lvl>
    <w:lvl w:ilvl="8" w:tplc="FFFFFFFF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E0D1DBD"/>
    <w:multiLevelType w:val="hybridMultilevel"/>
    <w:tmpl w:val="09660842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6"/>
  </w:num>
  <w:num w:numId="6">
    <w:abstractNumId w:val="1"/>
  </w:num>
  <w:num w:numId="7">
    <w:abstractNumId w:val="9"/>
  </w:num>
  <w:num w:numId="8">
    <w:abstractNumId w:val="8"/>
  </w:num>
  <w:num w:numId="9">
    <w:abstractNumId w:val="0"/>
  </w:num>
  <w:num w:numId="10">
    <w:abstractNumId w:val="11"/>
  </w:num>
  <w:num w:numId="11">
    <w:abstractNumId w:val="7"/>
  </w:num>
  <w:num w:numId="12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NzI3MzcwsTA1MzRT0lEKTi0uzszPAykwrQUAuYzzmSwAAAA="/>
  </w:docVars>
  <w:rsids>
    <w:rsidRoot w:val="00A46FC3"/>
    <w:rsid w:val="0000109E"/>
    <w:rsid w:val="00006238"/>
    <w:rsid w:val="00010891"/>
    <w:rsid w:val="000138B4"/>
    <w:rsid w:val="00015355"/>
    <w:rsid w:val="00017660"/>
    <w:rsid w:val="00017739"/>
    <w:rsid w:val="00017785"/>
    <w:rsid w:val="00017A90"/>
    <w:rsid w:val="00017ADB"/>
    <w:rsid w:val="00017E9A"/>
    <w:rsid w:val="00022994"/>
    <w:rsid w:val="000232C7"/>
    <w:rsid w:val="00026323"/>
    <w:rsid w:val="0003532A"/>
    <w:rsid w:val="000455CE"/>
    <w:rsid w:val="00051861"/>
    <w:rsid w:val="00052E37"/>
    <w:rsid w:val="00053952"/>
    <w:rsid w:val="00055E23"/>
    <w:rsid w:val="000571E3"/>
    <w:rsid w:val="00057B21"/>
    <w:rsid w:val="0006056E"/>
    <w:rsid w:val="000609CC"/>
    <w:rsid w:val="000617A4"/>
    <w:rsid w:val="00063268"/>
    <w:rsid w:val="0006406B"/>
    <w:rsid w:val="00064613"/>
    <w:rsid w:val="00064904"/>
    <w:rsid w:val="00065E47"/>
    <w:rsid w:val="00071635"/>
    <w:rsid w:val="00077D5A"/>
    <w:rsid w:val="000814F6"/>
    <w:rsid w:val="00081850"/>
    <w:rsid w:val="00081BF9"/>
    <w:rsid w:val="0008375B"/>
    <w:rsid w:val="00083C7F"/>
    <w:rsid w:val="00084416"/>
    <w:rsid w:val="00085DB1"/>
    <w:rsid w:val="00087079"/>
    <w:rsid w:val="00095048"/>
    <w:rsid w:val="00095DC3"/>
    <w:rsid w:val="000A1FD7"/>
    <w:rsid w:val="000A5111"/>
    <w:rsid w:val="000A57F7"/>
    <w:rsid w:val="000B1FF7"/>
    <w:rsid w:val="000B50A1"/>
    <w:rsid w:val="000B560C"/>
    <w:rsid w:val="000B6C4B"/>
    <w:rsid w:val="000C2AF3"/>
    <w:rsid w:val="000C392C"/>
    <w:rsid w:val="000C52A7"/>
    <w:rsid w:val="000C71B5"/>
    <w:rsid w:val="000C7CC3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103FD2"/>
    <w:rsid w:val="00104F30"/>
    <w:rsid w:val="00105E7F"/>
    <w:rsid w:val="00105F7A"/>
    <w:rsid w:val="00106D49"/>
    <w:rsid w:val="00116209"/>
    <w:rsid w:val="00122C17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689"/>
    <w:rsid w:val="00184EFA"/>
    <w:rsid w:val="0018541D"/>
    <w:rsid w:val="00191A4D"/>
    <w:rsid w:val="00196A6B"/>
    <w:rsid w:val="0019703E"/>
    <w:rsid w:val="001A00A3"/>
    <w:rsid w:val="001A1504"/>
    <w:rsid w:val="001A505A"/>
    <w:rsid w:val="001A5BC8"/>
    <w:rsid w:val="001B09D5"/>
    <w:rsid w:val="001B2060"/>
    <w:rsid w:val="001B3703"/>
    <w:rsid w:val="001B419B"/>
    <w:rsid w:val="001B50AC"/>
    <w:rsid w:val="001C11EC"/>
    <w:rsid w:val="001C298A"/>
    <w:rsid w:val="001C5C9E"/>
    <w:rsid w:val="001D01B2"/>
    <w:rsid w:val="001D04DC"/>
    <w:rsid w:val="001D2268"/>
    <w:rsid w:val="001E135E"/>
    <w:rsid w:val="001E59D3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12A8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125D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4D6D"/>
    <w:rsid w:val="00265F55"/>
    <w:rsid w:val="00266AD2"/>
    <w:rsid w:val="00266E71"/>
    <w:rsid w:val="00266F9A"/>
    <w:rsid w:val="00267913"/>
    <w:rsid w:val="002704B6"/>
    <w:rsid w:val="00271F36"/>
    <w:rsid w:val="00272C82"/>
    <w:rsid w:val="00274FCD"/>
    <w:rsid w:val="00275EB2"/>
    <w:rsid w:val="00276AB8"/>
    <w:rsid w:val="00280BDF"/>
    <w:rsid w:val="00283CB7"/>
    <w:rsid w:val="002848B9"/>
    <w:rsid w:val="0029022A"/>
    <w:rsid w:val="00290502"/>
    <w:rsid w:val="00291588"/>
    <w:rsid w:val="002916C7"/>
    <w:rsid w:val="00292DD7"/>
    <w:rsid w:val="002A0265"/>
    <w:rsid w:val="002A03A0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11E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10A5E"/>
    <w:rsid w:val="0031179E"/>
    <w:rsid w:val="003119B9"/>
    <w:rsid w:val="00314C78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31CB"/>
    <w:rsid w:val="00360D89"/>
    <w:rsid w:val="003614D5"/>
    <w:rsid w:val="00364B68"/>
    <w:rsid w:val="00365662"/>
    <w:rsid w:val="003725EA"/>
    <w:rsid w:val="003731D3"/>
    <w:rsid w:val="00374968"/>
    <w:rsid w:val="003755C4"/>
    <w:rsid w:val="0037791C"/>
    <w:rsid w:val="00385047"/>
    <w:rsid w:val="00385B3E"/>
    <w:rsid w:val="003863F2"/>
    <w:rsid w:val="003902AE"/>
    <w:rsid w:val="00391640"/>
    <w:rsid w:val="003A11C0"/>
    <w:rsid w:val="003A2DB1"/>
    <w:rsid w:val="003A37F2"/>
    <w:rsid w:val="003A397F"/>
    <w:rsid w:val="003A495B"/>
    <w:rsid w:val="003A6E18"/>
    <w:rsid w:val="003B54FC"/>
    <w:rsid w:val="003B6338"/>
    <w:rsid w:val="003B6A73"/>
    <w:rsid w:val="003C130F"/>
    <w:rsid w:val="003C1E53"/>
    <w:rsid w:val="003C5322"/>
    <w:rsid w:val="003C6C97"/>
    <w:rsid w:val="003D35DF"/>
    <w:rsid w:val="003D3A64"/>
    <w:rsid w:val="003D64BC"/>
    <w:rsid w:val="003E1B1E"/>
    <w:rsid w:val="003E3787"/>
    <w:rsid w:val="003E4F66"/>
    <w:rsid w:val="003E6867"/>
    <w:rsid w:val="003F74CE"/>
    <w:rsid w:val="0040246C"/>
    <w:rsid w:val="004027D1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5935"/>
    <w:rsid w:val="004265FD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993"/>
    <w:rsid w:val="00477C69"/>
    <w:rsid w:val="004807B7"/>
    <w:rsid w:val="00482F15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4F7D63"/>
    <w:rsid w:val="00500F81"/>
    <w:rsid w:val="00501AF2"/>
    <w:rsid w:val="0050700A"/>
    <w:rsid w:val="00510DA8"/>
    <w:rsid w:val="00514380"/>
    <w:rsid w:val="00516D97"/>
    <w:rsid w:val="00523E44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2E05"/>
    <w:rsid w:val="00583425"/>
    <w:rsid w:val="005852F6"/>
    <w:rsid w:val="0058654A"/>
    <w:rsid w:val="005879F5"/>
    <w:rsid w:val="00587DB5"/>
    <w:rsid w:val="00590363"/>
    <w:rsid w:val="0059044D"/>
    <w:rsid w:val="00591D2F"/>
    <w:rsid w:val="00591DF1"/>
    <w:rsid w:val="0059358A"/>
    <w:rsid w:val="00595D0C"/>
    <w:rsid w:val="005A1D14"/>
    <w:rsid w:val="005A2474"/>
    <w:rsid w:val="005A2F2D"/>
    <w:rsid w:val="005A3FE2"/>
    <w:rsid w:val="005A46DA"/>
    <w:rsid w:val="005B060A"/>
    <w:rsid w:val="005B3E4A"/>
    <w:rsid w:val="005B7505"/>
    <w:rsid w:val="005B75B0"/>
    <w:rsid w:val="005C008A"/>
    <w:rsid w:val="005C0A20"/>
    <w:rsid w:val="005C1063"/>
    <w:rsid w:val="005C197D"/>
    <w:rsid w:val="005C3076"/>
    <w:rsid w:val="005C3904"/>
    <w:rsid w:val="005C4185"/>
    <w:rsid w:val="005C45BF"/>
    <w:rsid w:val="005C4AA2"/>
    <w:rsid w:val="005C5CE4"/>
    <w:rsid w:val="005C7898"/>
    <w:rsid w:val="005D3B16"/>
    <w:rsid w:val="005D3B4C"/>
    <w:rsid w:val="005D3F48"/>
    <w:rsid w:val="005D6F57"/>
    <w:rsid w:val="005E21A2"/>
    <w:rsid w:val="005E4559"/>
    <w:rsid w:val="005E682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14F46"/>
    <w:rsid w:val="00620535"/>
    <w:rsid w:val="0062188F"/>
    <w:rsid w:val="00624844"/>
    <w:rsid w:val="00631377"/>
    <w:rsid w:val="00631E84"/>
    <w:rsid w:val="00633FBC"/>
    <w:rsid w:val="00635864"/>
    <w:rsid w:val="00636B55"/>
    <w:rsid w:val="00636F22"/>
    <w:rsid w:val="00643226"/>
    <w:rsid w:val="00644ED8"/>
    <w:rsid w:val="00645151"/>
    <w:rsid w:val="006457E6"/>
    <w:rsid w:val="0065243F"/>
    <w:rsid w:val="00653BF6"/>
    <w:rsid w:val="00653EBD"/>
    <w:rsid w:val="00666AC6"/>
    <w:rsid w:val="006734D0"/>
    <w:rsid w:val="00673B12"/>
    <w:rsid w:val="00675480"/>
    <w:rsid w:val="00682218"/>
    <w:rsid w:val="00683969"/>
    <w:rsid w:val="00687B97"/>
    <w:rsid w:val="006902F5"/>
    <w:rsid w:val="006917EB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9766B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77C4"/>
    <w:rsid w:val="00711FBC"/>
    <w:rsid w:val="0071235C"/>
    <w:rsid w:val="00715081"/>
    <w:rsid w:val="00716AC5"/>
    <w:rsid w:val="007219E4"/>
    <w:rsid w:val="00722092"/>
    <w:rsid w:val="007225FD"/>
    <w:rsid w:val="00722A70"/>
    <w:rsid w:val="00724C0E"/>
    <w:rsid w:val="00724E30"/>
    <w:rsid w:val="00730460"/>
    <w:rsid w:val="00730DD3"/>
    <w:rsid w:val="00735777"/>
    <w:rsid w:val="0073714E"/>
    <w:rsid w:val="007379ED"/>
    <w:rsid w:val="0074089F"/>
    <w:rsid w:val="00740B1D"/>
    <w:rsid w:val="00740EA3"/>
    <w:rsid w:val="00744789"/>
    <w:rsid w:val="00745FBC"/>
    <w:rsid w:val="00746A47"/>
    <w:rsid w:val="00753A12"/>
    <w:rsid w:val="0075456B"/>
    <w:rsid w:val="0075663B"/>
    <w:rsid w:val="00757F9F"/>
    <w:rsid w:val="00763F11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83DF7"/>
    <w:rsid w:val="0079374B"/>
    <w:rsid w:val="007954FE"/>
    <w:rsid w:val="007A175F"/>
    <w:rsid w:val="007A264A"/>
    <w:rsid w:val="007A3EAF"/>
    <w:rsid w:val="007A5EB7"/>
    <w:rsid w:val="007B0659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D6F2C"/>
    <w:rsid w:val="007E1C3C"/>
    <w:rsid w:val="007E202E"/>
    <w:rsid w:val="007E4152"/>
    <w:rsid w:val="007E4374"/>
    <w:rsid w:val="007E69BA"/>
    <w:rsid w:val="007E6F5E"/>
    <w:rsid w:val="007F08AB"/>
    <w:rsid w:val="007F2827"/>
    <w:rsid w:val="0080139B"/>
    <w:rsid w:val="00801677"/>
    <w:rsid w:val="00802257"/>
    <w:rsid w:val="00802DF4"/>
    <w:rsid w:val="008030FB"/>
    <w:rsid w:val="00807A4B"/>
    <w:rsid w:val="008114D9"/>
    <w:rsid w:val="00822D86"/>
    <w:rsid w:val="0082567E"/>
    <w:rsid w:val="00831698"/>
    <w:rsid w:val="00833527"/>
    <w:rsid w:val="00833C73"/>
    <w:rsid w:val="00844374"/>
    <w:rsid w:val="0084495D"/>
    <w:rsid w:val="008452C4"/>
    <w:rsid w:val="008470D5"/>
    <w:rsid w:val="00847194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5395"/>
    <w:rsid w:val="00885E45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2509"/>
    <w:rsid w:val="008A40CD"/>
    <w:rsid w:val="008A4869"/>
    <w:rsid w:val="008A5BBC"/>
    <w:rsid w:val="008A721D"/>
    <w:rsid w:val="008B1795"/>
    <w:rsid w:val="008B183C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5868"/>
    <w:rsid w:val="00917743"/>
    <w:rsid w:val="00920282"/>
    <w:rsid w:val="00921613"/>
    <w:rsid w:val="009256BC"/>
    <w:rsid w:val="00926893"/>
    <w:rsid w:val="00930BC7"/>
    <w:rsid w:val="00931E57"/>
    <w:rsid w:val="0093263C"/>
    <w:rsid w:val="009344DA"/>
    <w:rsid w:val="00934C1D"/>
    <w:rsid w:val="00940F65"/>
    <w:rsid w:val="0094200F"/>
    <w:rsid w:val="00942F45"/>
    <w:rsid w:val="009458E3"/>
    <w:rsid w:val="00945E6B"/>
    <w:rsid w:val="00947B51"/>
    <w:rsid w:val="009527D9"/>
    <w:rsid w:val="00952E8C"/>
    <w:rsid w:val="009530CC"/>
    <w:rsid w:val="009540CF"/>
    <w:rsid w:val="00954FB8"/>
    <w:rsid w:val="0095663B"/>
    <w:rsid w:val="009620BE"/>
    <w:rsid w:val="00962605"/>
    <w:rsid w:val="00964233"/>
    <w:rsid w:val="00964355"/>
    <w:rsid w:val="009644FD"/>
    <w:rsid w:val="009652A0"/>
    <w:rsid w:val="00965CFD"/>
    <w:rsid w:val="009711C2"/>
    <w:rsid w:val="00971BE5"/>
    <w:rsid w:val="009728AD"/>
    <w:rsid w:val="00974DA8"/>
    <w:rsid w:val="0098060A"/>
    <w:rsid w:val="009812CB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A7749"/>
    <w:rsid w:val="009B007B"/>
    <w:rsid w:val="009B2B3D"/>
    <w:rsid w:val="009B74CD"/>
    <w:rsid w:val="009C2403"/>
    <w:rsid w:val="009C2BBC"/>
    <w:rsid w:val="009C3D12"/>
    <w:rsid w:val="009C6101"/>
    <w:rsid w:val="009C64DE"/>
    <w:rsid w:val="009D0510"/>
    <w:rsid w:val="009D2DDE"/>
    <w:rsid w:val="009D4797"/>
    <w:rsid w:val="009D65D8"/>
    <w:rsid w:val="009D685C"/>
    <w:rsid w:val="009D7249"/>
    <w:rsid w:val="009D731E"/>
    <w:rsid w:val="009D7BF7"/>
    <w:rsid w:val="009E710F"/>
    <w:rsid w:val="009F0759"/>
    <w:rsid w:val="009F0954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1BC7"/>
    <w:rsid w:val="00A42629"/>
    <w:rsid w:val="00A4559A"/>
    <w:rsid w:val="00A4657F"/>
    <w:rsid w:val="00A46FC3"/>
    <w:rsid w:val="00A50216"/>
    <w:rsid w:val="00A50D9A"/>
    <w:rsid w:val="00A525A7"/>
    <w:rsid w:val="00A53611"/>
    <w:rsid w:val="00A55ADE"/>
    <w:rsid w:val="00A70035"/>
    <w:rsid w:val="00A740E0"/>
    <w:rsid w:val="00A7486E"/>
    <w:rsid w:val="00A76F30"/>
    <w:rsid w:val="00A778BE"/>
    <w:rsid w:val="00A80217"/>
    <w:rsid w:val="00A851D3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1882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72E63"/>
    <w:rsid w:val="00B8083F"/>
    <w:rsid w:val="00B818A5"/>
    <w:rsid w:val="00B86292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B1FDB"/>
    <w:rsid w:val="00BB49BC"/>
    <w:rsid w:val="00BB50C8"/>
    <w:rsid w:val="00BB5250"/>
    <w:rsid w:val="00BB6D9F"/>
    <w:rsid w:val="00BB6E5D"/>
    <w:rsid w:val="00BB7243"/>
    <w:rsid w:val="00BC0E53"/>
    <w:rsid w:val="00BC3A3F"/>
    <w:rsid w:val="00BC45A6"/>
    <w:rsid w:val="00BC4EF3"/>
    <w:rsid w:val="00BC537F"/>
    <w:rsid w:val="00BC7CF5"/>
    <w:rsid w:val="00BC7FEF"/>
    <w:rsid w:val="00BD1883"/>
    <w:rsid w:val="00BD4CF3"/>
    <w:rsid w:val="00BD6B71"/>
    <w:rsid w:val="00BD6C90"/>
    <w:rsid w:val="00BF1FB2"/>
    <w:rsid w:val="00BF4715"/>
    <w:rsid w:val="00C006C8"/>
    <w:rsid w:val="00C0084E"/>
    <w:rsid w:val="00C01E3C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632E"/>
    <w:rsid w:val="00C80B57"/>
    <w:rsid w:val="00C80DF4"/>
    <w:rsid w:val="00C81D14"/>
    <w:rsid w:val="00C85061"/>
    <w:rsid w:val="00C8528A"/>
    <w:rsid w:val="00C90260"/>
    <w:rsid w:val="00C91075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578A"/>
    <w:rsid w:val="00CE621A"/>
    <w:rsid w:val="00CE7562"/>
    <w:rsid w:val="00CF057D"/>
    <w:rsid w:val="00CF2660"/>
    <w:rsid w:val="00CF3B78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290D"/>
    <w:rsid w:val="00D33F10"/>
    <w:rsid w:val="00D370A8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1B29"/>
    <w:rsid w:val="00DA74E4"/>
    <w:rsid w:val="00DB0C7A"/>
    <w:rsid w:val="00DB1493"/>
    <w:rsid w:val="00DB616E"/>
    <w:rsid w:val="00DB72B9"/>
    <w:rsid w:val="00DC196D"/>
    <w:rsid w:val="00DC1F09"/>
    <w:rsid w:val="00DC5218"/>
    <w:rsid w:val="00DC553B"/>
    <w:rsid w:val="00DC569D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490B"/>
    <w:rsid w:val="00E34ABD"/>
    <w:rsid w:val="00E34C3C"/>
    <w:rsid w:val="00E4089E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2C22"/>
    <w:rsid w:val="00E959A3"/>
    <w:rsid w:val="00E96A50"/>
    <w:rsid w:val="00E96F4E"/>
    <w:rsid w:val="00EA0439"/>
    <w:rsid w:val="00EA06DF"/>
    <w:rsid w:val="00EA1846"/>
    <w:rsid w:val="00EA2429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3D4"/>
    <w:rsid w:val="00EC7F96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4C2"/>
    <w:rsid w:val="00F31B84"/>
    <w:rsid w:val="00F354D8"/>
    <w:rsid w:val="00F3578F"/>
    <w:rsid w:val="00F36F31"/>
    <w:rsid w:val="00F404C1"/>
    <w:rsid w:val="00F42E28"/>
    <w:rsid w:val="00F43188"/>
    <w:rsid w:val="00F43CAE"/>
    <w:rsid w:val="00F45812"/>
    <w:rsid w:val="00F52FCB"/>
    <w:rsid w:val="00F56F0B"/>
    <w:rsid w:val="00F61D1E"/>
    <w:rsid w:val="00F61F5C"/>
    <w:rsid w:val="00F635B4"/>
    <w:rsid w:val="00F64711"/>
    <w:rsid w:val="00F65841"/>
    <w:rsid w:val="00F66811"/>
    <w:rsid w:val="00F706E4"/>
    <w:rsid w:val="00F739B8"/>
    <w:rsid w:val="00F74455"/>
    <w:rsid w:val="00F756AD"/>
    <w:rsid w:val="00F7697D"/>
    <w:rsid w:val="00F776CC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C0194"/>
    <w:rsid w:val="00FC2332"/>
    <w:rsid w:val="00FC3D0B"/>
    <w:rsid w:val="00FC7E05"/>
    <w:rsid w:val="00FC7E53"/>
    <w:rsid w:val="00FD3E6F"/>
    <w:rsid w:val="00FD5561"/>
    <w:rsid w:val="00FE115D"/>
    <w:rsid w:val="00FE4BB7"/>
    <w:rsid w:val="00FF4F56"/>
    <w:rsid w:val="00FF5334"/>
    <w:rsid w:val="00FF6F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5C1D13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4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4C78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264D6D"/>
    <w:rPr>
      <w:rFonts w:ascii="Courier New" w:eastAsia="Times New Roman" w:hAnsi="Courier New" w:cs="Courier New"/>
      <w:sz w:val="20"/>
      <w:szCs w:val="20"/>
    </w:rPr>
  </w:style>
  <w:style w:type="character" w:customStyle="1" w:styleId="color-output">
    <w:name w:val="color-output"/>
    <w:basedOn w:val="DefaultParagraphFont"/>
    <w:rsid w:val="00057B21"/>
  </w:style>
  <w:style w:type="character" w:customStyle="1" w:styleId="color-comment">
    <w:name w:val="color-comment"/>
    <w:basedOn w:val="DefaultParagraphFont"/>
    <w:rsid w:val="00057B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5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4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50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5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9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10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ECC4A-01CF-498F-8690-B76D8A0ECF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7</TotalTime>
  <Pages>9</Pages>
  <Words>1197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8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3</cp:revision>
  <cp:lastPrinted>2021-10-26T10:48:00Z</cp:lastPrinted>
  <dcterms:created xsi:type="dcterms:W3CDTF">2023-04-04T11:19:00Z</dcterms:created>
  <dcterms:modified xsi:type="dcterms:W3CDTF">2023-04-07T16:43:00Z</dcterms:modified>
</cp:coreProperties>
</file>